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EC033B" w14:textId="7752DCCE" w:rsidR="003A1336" w:rsidRDefault="00B76D8F" w:rsidP="007E718F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="0003386B">
        <w:rPr>
          <w:lang w:val="en-GB"/>
        </w:rPr>
        <w:t xml:space="preserve">Retake </w:t>
      </w:r>
      <w:r w:rsidRPr="00AF7E88">
        <w:rPr>
          <w:lang w:val="en-GB"/>
        </w:rPr>
        <w:t xml:space="preserve">Exam </w:t>
      </w:r>
      <w:r w:rsidR="002D7FB3">
        <w:rPr>
          <w:lang w:val="en-GB"/>
        </w:rPr>
        <w:t>-</w:t>
      </w:r>
      <w:r w:rsidRPr="00AF7E88">
        <w:rPr>
          <w:lang w:val="en-GB"/>
        </w:rPr>
        <w:t xml:space="preserve"> </w:t>
      </w:r>
      <w:r w:rsidR="007E718F">
        <w:t>18</w:t>
      </w:r>
      <w:r w:rsidR="00E60F2C">
        <w:t xml:space="preserve"> April 202</w:t>
      </w:r>
      <w:r w:rsidR="007E718F">
        <w:t>3</w:t>
      </w:r>
    </w:p>
    <w:p w14:paraId="2E64F2A4" w14:textId="4CE1C78A" w:rsidR="001F2CEE" w:rsidRPr="001F2CEE" w:rsidRDefault="001F2CEE" w:rsidP="001F2CEE">
      <w:pPr>
        <w:jc w:val="center"/>
      </w:pPr>
      <w:r>
        <w:rPr>
          <w:noProof/>
        </w:rPr>
        <w:drawing>
          <wp:inline distT="0" distB="0" distL="0" distR="0" wp14:anchorId="5E1706FE" wp14:editId="4DAB7A3B">
            <wp:extent cx="2378656" cy="1517073"/>
            <wp:effectExtent l="0" t="0" r="3175" b="6985"/>
            <wp:docPr id="1" name="Картина 1" descr="Car Automobile Repair Shop Auto Mechanic Motor Vehicle - Car Repair Clip  Art Transparent PNG - 800x500 - Free Download on Nice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 Automobile Repair Shop Auto Mechanic Motor Vehicle - Car Repair Clip  Art Transparent PNG - 800x500 - Free Download on Nice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912" b="90973" l="5366" r="93659">
                                  <a14:foregroundMark x1="47073" y1="10088" x2="55488" y2="11858"/>
                                  <a14:foregroundMark x1="74512" y1="35398" x2="79146" y2="30796"/>
                                  <a14:foregroundMark x1="74024" y1="38938" x2="76829" y2="38584"/>
                                  <a14:foregroundMark x1="78171" y1="34513" x2="78537" y2="36814"/>
                                  <a14:foregroundMark x1="71585" y1="39115" x2="73659" y2="30265"/>
                                  <a14:foregroundMark x1="78293" y1="38761" x2="77439" y2="42301"/>
                                  <a14:foregroundMark x1="25000" y1="25310" x2="27561" y2="26372"/>
                                  <a14:foregroundMark x1="28537" y1="19469" x2="21341" y2="39646"/>
                                  <a14:foregroundMark x1="44878" y1="20354" x2="37683" y2="25841"/>
                                  <a14:foregroundMark x1="37683" y1="25841" x2="37561" y2="30265"/>
                                  <a14:foregroundMark x1="47195" y1="26549" x2="41707" y2="33451"/>
                                  <a14:foregroundMark x1="41707" y1="33451" x2="41463" y2="33274"/>
                                  <a14:foregroundMark x1="49756" y1="43363" x2="68659" y2="41947"/>
                                  <a14:foregroundMark x1="37439" y1="52212" x2="64634" y2="49204"/>
                                  <a14:foregroundMark x1="64634" y1="49204" x2="66341" y2="49381"/>
                                  <a14:foregroundMark x1="69878" y1="44248" x2="60854" y2="37345"/>
                                  <a14:foregroundMark x1="60854" y1="37345" x2="51341" y2="37876"/>
                                  <a14:foregroundMark x1="51341" y1="37876" x2="50366" y2="37345"/>
                                  <a14:foregroundMark x1="44268" y1="46372" x2="48049" y2="36637"/>
                                  <a14:foregroundMark x1="48049" y1="36637" x2="55976" y2="35221"/>
                                  <a14:foregroundMark x1="55976" y1="35221" x2="63293" y2="37168"/>
                                  <a14:foregroundMark x1="63293" y1="37168" x2="69756" y2="42478"/>
                                  <a14:foregroundMark x1="69756" y1="42478" x2="70366" y2="49381"/>
                                  <a14:foregroundMark x1="9024" y1="36814" x2="18049" y2="42478"/>
                                  <a14:foregroundMark x1="11143" y1="49329" x2="8415" y2="52035"/>
                                  <a14:foregroundMark x1="18049" y1="42478" x2="14394" y2="46104"/>
                                  <a14:foregroundMark x1="8415" y1="52035" x2="5366" y2="48142"/>
                                  <a14:foregroundMark x1="8902" y1="54867" x2="20366" y2="55929"/>
                                  <a14:foregroundMark x1="20366" y1="55929" x2="28902" y2="61770"/>
                                  <a14:foregroundMark x1="28902" y1="61770" x2="30488" y2="63717"/>
                                  <a14:foregroundMark x1="31585" y1="63540" x2="37561" y2="68496"/>
                                  <a14:foregroundMark x1="19146" y1="66195" x2="29146" y2="68673"/>
                                  <a14:foregroundMark x1="22298" y1="75044" x2="19634" y2="77522"/>
                                  <a14:foregroundMark x1="22586" y1="74776" x2="22298" y2="75044"/>
                                  <a14:foregroundMark x1="29146" y1="68673" x2="23946" y2="73511"/>
                                  <a14:foregroundMark x1="16220" y1="67257" x2="23415" y2="64956"/>
                                  <a14:foregroundMark x1="23415" y1="64956" x2="35610" y2="69381"/>
                                  <a14:foregroundMark x1="35610" y1="69381" x2="51220" y2="68673"/>
                                  <a14:foregroundMark x1="60244" y1="67080" x2="78537" y2="60708"/>
                                  <a14:foregroundMark x1="79024" y1="54690" x2="89024" y2="55575"/>
                                  <a14:foregroundMark x1="89024" y1="55575" x2="93902" y2="58053"/>
                                  <a14:foregroundMark x1="60854" y1="53805" x2="70610" y2="55575"/>
                                  <a14:foregroundMark x1="70610" y1="55575" x2="75244" y2="54867"/>
                                  <a14:foregroundMark x1="50976" y1="86726" x2="43659" y2="78584"/>
                                  <a14:foregroundMark x1="47683" y1="83717" x2="53049" y2="80531"/>
                                  <a14:foregroundMark x1="58049" y1="81239" x2="59390" y2="84779"/>
                                  <a14:foregroundMark x1="41463" y1="80000" x2="55488" y2="90973"/>
                                  <a14:foregroundMark x1="55488" y1="90973" x2="58537" y2="89912"/>
                                  <a14:backgroundMark x1="22439" y1="75044" x2="22439" y2="75044"/>
                                  <a14:backgroundMark x1="12683" y1="45841" x2="12195" y2="47080"/>
                                  <a14:backgroundMark x1="11707" y1="48142" x2="13659" y2="46372"/>
                                  <a14:backgroundMark x1="11220" y1="49204" x2="11341" y2="48496"/>
                                  <a14:backgroundMark x1="13780" y1="47257" x2="14512" y2="45664"/>
                                  <a14:backgroundMark x1="11098" y1="49204" x2="11463" y2="49027"/>
                                  <a14:backgroundMark x1="22805" y1="72743" x2="22195" y2="7451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0" t="6679" r="2137" b="4829"/>
                    <a:stretch/>
                  </pic:blipFill>
                  <pic:spPr bwMode="auto">
                    <a:xfrm flipH="1">
                      <a:off x="0" y="0"/>
                      <a:ext cx="2399517" cy="1530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21449BA" w14:textId="0F6E7191" w:rsidR="007E718F" w:rsidRPr="00571A91" w:rsidRDefault="004B2208" w:rsidP="00571A91">
      <w:pPr>
        <w:rPr>
          <w:lang w:val="bg-BG"/>
        </w:rPr>
      </w:pPr>
      <w:r>
        <w:t>Y</w:t>
      </w:r>
      <w:r w:rsidRPr="004B2208">
        <w:t>ou work in a car shop, but you're behind the scenes - you make them.</w:t>
      </w:r>
      <w:r>
        <w:rPr>
          <w:lang w:val="bg-BG"/>
        </w:rPr>
        <w:t xml:space="preserve"> </w:t>
      </w:r>
      <w:r w:rsidR="007E718F">
        <w:t>Your task is to create the classes</w:t>
      </w:r>
      <w:r w:rsidR="007E718F" w:rsidRPr="00571A91">
        <w:rPr>
          <w:lang w:val="bg-BG"/>
        </w:rPr>
        <w:t xml:space="preserve"> </w:t>
      </w:r>
      <w:r w:rsidR="007E718F">
        <w:t xml:space="preserve">needed for the application and implement the logic. The application must have support for </w:t>
      </w:r>
      <w:r>
        <w:rPr>
          <w:rFonts w:ascii="Consolas" w:hAnsi="Consolas"/>
          <w:b/>
          <w:bCs/>
        </w:rPr>
        <w:t>Worker</w:t>
      </w:r>
      <w:r w:rsidR="007E718F" w:rsidRPr="00694CF9">
        <w:t xml:space="preserve">, </w:t>
      </w:r>
      <w:r w:rsidR="007E718F" w:rsidRPr="00571A91">
        <w:rPr>
          <w:rFonts w:ascii="Consolas" w:hAnsi="Consolas"/>
          <w:b/>
          <w:bCs/>
        </w:rPr>
        <w:t>Vehicle</w:t>
      </w:r>
      <w:r w:rsidRPr="00694CF9">
        <w:t xml:space="preserve">, </w:t>
      </w:r>
      <w:r>
        <w:rPr>
          <w:rFonts w:ascii="Consolas" w:hAnsi="Consolas"/>
          <w:b/>
          <w:bCs/>
        </w:rPr>
        <w:t>Shop</w:t>
      </w:r>
      <w:r w:rsidR="007E718F">
        <w:t xml:space="preserve"> and </w:t>
      </w:r>
      <w:r>
        <w:rPr>
          <w:rFonts w:ascii="Consolas" w:hAnsi="Consolas"/>
          <w:b/>
          <w:bCs/>
        </w:rPr>
        <w:t>Tool</w:t>
      </w:r>
      <w:r w:rsidR="007E718F">
        <w:t xml:space="preserve">. The project will consist of </w:t>
      </w:r>
      <w:r w:rsidR="007E718F" w:rsidRPr="00571A91">
        <w:rPr>
          <w:b/>
          <w:bCs/>
        </w:rPr>
        <w:t xml:space="preserve">model classes </w:t>
      </w:r>
      <w:r w:rsidR="007E718F">
        <w:t xml:space="preserve">and a </w:t>
      </w:r>
      <w:r w:rsidR="007E718F" w:rsidRPr="00571A91">
        <w:rPr>
          <w:b/>
          <w:bCs/>
        </w:rPr>
        <w:t>controller class</w:t>
      </w:r>
      <w:r w:rsidR="007E718F">
        <w:t xml:space="preserve">, which manages the </w:t>
      </w:r>
      <w:r w:rsidR="007E718F" w:rsidRPr="00571A91">
        <w:rPr>
          <w:b/>
          <w:bCs/>
        </w:rPr>
        <w:t>interaction</w:t>
      </w:r>
      <w:r w:rsidR="007E718F">
        <w:t xml:space="preserve"> between the</w:t>
      </w:r>
      <w:r w:rsidR="007E718F" w:rsidRPr="00571A91">
        <w:rPr>
          <w:b/>
        </w:rPr>
        <w:t xml:space="preserve"> </w:t>
      </w:r>
      <w:r>
        <w:rPr>
          <w:b/>
        </w:rPr>
        <w:t>workers</w:t>
      </w:r>
      <w:r w:rsidR="007E718F" w:rsidRPr="00571A91">
        <w:rPr>
          <w:b/>
        </w:rPr>
        <w:t>, vehicles</w:t>
      </w:r>
      <w:r>
        <w:rPr>
          <w:b/>
        </w:rPr>
        <w:t>, shops</w:t>
      </w:r>
      <w:r w:rsidR="007E718F">
        <w:t xml:space="preserve"> and </w:t>
      </w:r>
      <w:r>
        <w:rPr>
          <w:b/>
          <w:bCs/>
        </w:rPr>
        <w:t>tools</w:t>
      </w:r>
      <w:r w:rsidR="007E718F">
        <w:t>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D657855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4B2208">
        <w:rPr>
          <w:b/>
          <w:bCs/>
          <w:noProof/>
        </w:rPr>
        <w:t>vehicleShop</w:t>
      </w:r>
      <w:r w:rsidR="007E718F" w:rsidRPr="0068200B">
        <w:rPr>
          <w:noProof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06819183" w14:textId="1DB7C835" w:rsidR="007E718F" w:rsidRPr="00F01E56" w:rsidRDefault="00420CDF" w:rsidP="007E718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49605D43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F5336">
        <w:rPr>
          <w:rFonts w:ascii="Consolas" w:hAnsi="Consolas"/>
          <w:b/>
          <w:bCs/>
        </w:rPr>
        <w:t>Worker</w:t>
      </w:r>
      <w:r>
        <w:rPr>
          <w:b/>
          <w:bCs/>
        </w:rPr>
        <w:t xml:space="preserve">, </w:t>
      </w:r>
      <w:r w:rsidR="007E718F">
        <w:rPr>
          <w:rFonts w:ascii="Consolas" w:hAnsi="Consolas"/>
          <w:b/>
          <w:bCs/>
        </w:rPr>
        <w:t>Vehicle</w:t>
      </w:r>
      <w:r>
        <w:rPr>
          <w:b/>
          <w:bCs/>
        </w:rPr>
        <w:t xml:space="preserve">, </w:t>
      </w:r>
      <w:r w:rsidR="007F5336">
        <w:rPr>
          <w:rFonts w:ascii="Consolas" w:hAnsi="Consolas"/>
          <w:b/>
          <w:bCs/>
          <w:noProof/>
        </w:rPr>
        <w:t>S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 w:rsidR="007F5336">
        <w:rPr>
          <w:rFonts w:ascii="Consolas" w:hAnsi="Consolas"/>
          <w:b/>
          <w:bCs/>
          <w:noProof/>
        </w:rPr>
        <w:t>Tool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F257C68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7F5336">
        <w:rPr>
          <w:rFonts w:ascii="Consolas" w:hAnsi="Consolas"/>
          <w:b/>
          <w:bCs/>
          <w:noProof/>
        </w:rPr>
        <w:t>Work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 w:rsidR="007E718F">
        <w:rPr>
          <w:rFonts w:ascii="Consolas" w:hAnsi="Consolas"/>
          <w:b/>
          <w:bCs/>
          <w:noProof/>
        </w:rPr>
        <w:t>Vehicle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5AD66F" w:rsidR="00420CDF" w:rsidRPr="007E718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F5336">
        <w:rPr>
          <w:noProof/>
        </w:rPr>
        <w:t>Worker</w:t>
      </w:r>
    </w:p>
    <w:p w14:paraId="79A602A2" w14:textId="4EB4F4B0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</w:t>
      </w:r>
      <w:r w:rsidR="007F5336">
        <w:rPr>
          <w:rStyle w:val="CodeChar"/>
        </w:rPr>
        <w:t>Worker</w:t>
      </w:r>
      <w:r w:rsidR="00420CDF">
        <w:t xml:space="preserve"> is a </w:t>
      </w:r>
      <w:r w:rsidR="00420CDF">
        <w:rPr>
          <w:b/>
        </w:rPr>
        <w:t>base class</w:t>
      </w:r>
      <w:r w:rsidR="00420CDF">
        <w:t xml:space="preserve"> or any </w:t>
      </w:r>
      <w:r w:rsidR="00420CDF">
        <w:rPr>
          <w:b/>
        </w:rPr>
        <w:t xml:space="preserve">type of </w:t>
      </w:r>
      <w:r w:rsidR="007F5336">
        <w:rPr>
          <w:rFonts w:ascii="Consolas" w:hAnsi="Consolas"/>
          <w:b/>
          <w:bCs/>
        </w:rPr>
        <w:t>Work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Pr="00694CF9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 w:rsidRPr="00694CF9">
        <w:rPr>
          <w:rFonts w:ascii="Consolas" w:hAnsi="Consolas"/>
          <w:b/>
        </w:rPr>
        <w:t>name</w:t>
      </w:r>
      <w:r w:rsidRPr="00694CF9">
        <w:rPr>
          <w:rFonts w:ascii="Consolas" w:hAnsi="Consolas"/>
        </w:rPr>
        <w:t xml:space="preserve"> </w:t>
      </w:r>
      <w:r w:rsidRPr="00694CF9">
        <w:rPr>
          <w:rFonts w:ascii="Consolas" w:hAnsi="Consolas"/>
          <w:b/>
          <w:bCs/>
        </w:rPr>
        <w:t>–</w:t>
      </w:r>
      <w:r w:rsidRPr="00694CF9">
        <w:rPr>
          <w:rFonts w:ascii="Consolas" w:hAnsi="Consolas"/>
        </w:rPr>
        <w:t xml:space="preserve"> </w:t>
      </w:r>
      <w:r w:rsidRPr="00694CF9">
        <w:rPr>
          <w:rFonts w:ascii="Consolas" w:hAnsi="Consolas"/>
          <w:b/>
        </w:rPr>
        <w:t>String</w:t>
      </w:r>
      <w:r w:rsidRPr="00694CF9">
        <w:rPr>
          <w:rFonts w:ascii="Consolas" w:hAnsi="Consolas"/>
        </w:rPr>
        <w:t xml:space="preserve"> </w:t>
      </w:r>
    </w:p>
    <w:p w14:paraId="63621891" w14:textId="0A150886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</w:t>
      </w:r>
      <w:r w:rsidR="005C5A01">
        <w:t>an</w:t>
      </w:r>
      <w:r w:rsidRPr="000D7F16">
        <w:t xml:space="preserve"> </w:t>
      </w:r>
      <w:r w:rsidR="005C5A01">
        <w:rPr>
          <w:rFonts w:ascii="Consolas" w:hAnsi="Consolas"/>
          <w:b/>
          <w:noProof/>
        </w:rPr>
        <w:t>IllegalArgument</w:t>
      </w:r>
      <w:r w:rsidR="005C5A01" w:rsidRPr="00C85AE4">
        <w:rPr>
          <w:rFonts w:ascii="Consolas" w:hAnsi="Consolas"/>
          <w:b/>
          <w:noProof/>
        </w:rPr>
        <w:t>Exception</w:t>
      </w:r>
      <w:r w:rsidR="005C5A01"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5C94A10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7F5336">
        <w:rPr>
          <w:rFonts w:ascii="Consolas" w:hAnsi="Consolas"/>
          <w:b/>
        </w:rPr>
        <w:t>Worker name</w:t>
      </w:r>
      <w:r w:rsidRPr="00F237ED">
        <w:rPr>
          <w:rFonts w:ascii="Consolas" w:hAnsi="Consolas"/>
          <w:b/>
        </w:rPr>
        <w:t xml:space="preserve"> cannot be null or empty.</w:t>
      </w:r>
      <w:r w:rsidRPr="00C85AE4">
        <w:rPr>
          <w:b/>
        </w:rPr>
        <w:t>"</w:t>
      </w:r>
    </w:p>
    <w:p w14:paraId="0E5B9C97" w14:textId="3EE10DA5" w:rsidR="00420CDF" w:rsidRPr="00744AF4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5AD5437D" w14:textId="36D9F91B" w:rsidR="00744AF4" w:rsidRPr="00744AF4" w:rsidRDefault="00744AF4" w:rsidP="00744AF4">
      <w:pPr>
        <w:spacing w:before="0" w:after="0"/>
        <w:jc w:val="both"/>
        <w:rPr>
          <w:lang w:val="bg-BG"/>
        </w:rPr>
      </w:pPr>
      <w:r w:rsidRPr="00744AF4">
        <w:rPr>
          <w:b/>
          <w:bCs/>
        </w:rPr>
        <w:t>Note:</w:t>
      </w:r>
      <w:r>
        <w:t xml:space="preserve"> </w:t>
      </w:r>
      <w:r w:rsidRPr="00744AF4">
        <w:t xml:space="preserve">Use this check when writing the </w:t>
      </w:r>
      <w:r w:rsidRPr="00744AF4">
        <w:rPr>
          <w:b/>
          <w:bCs/>
        </w:rPr>
        <w:t>setter</w:t>
      </w:r>
      <w:r w:rsidRPr="00744AF4">
        <w:t xml:space="preserve">: </w:t>
      </w:r>
      <w:r w:rsidRPr="00744AF4">
        <w:rPr>
          <w:rFonts w:ascii="Consolas" w:hAnsi="Consolas"/>
          <w:b/>
          <w:bCs/>
        </w:rPr>
        <w:t>if (name == null || name.equals(""))</w:t>
      </w:r>
      <w:r>
        <w:rPr>
          <w:rFonts w:ascii="Consolas" w:hAnsi="Consolas"/>
          <w:b/>
          <w:bCs/>
        </w:rPr>
        <w:t>{…}</w:t>
      </w:r>
      <w:r w:rsidRPr="00744AF4">
        <w:t>.</w:t>
      </w:r>
    </w:p>
    <w:p w14:paraId="6B93184E" w14:textId="24B6C701" w:rsidR="00420CDF" w:rsidRPr="00694CF9" w:rsidRDefault="00CA3DC5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</w:t>
      </w:r>
      <w:r w:rsidRPr="00CA3DC5">
        <w:rPr>
          <w:rFonts w:ascii="Consolas" w:hAnsi="Consolas"/>
          <w:b/>
        </w:rPr>
        <w:t>trength</w:t>
      </w:r>
      <w:r w:rsidRPr="00694CF9">
        <w:rPr>
          <w:rFonts w:ascii="Consolas" w:hAnsi="Consolas"/>
          <w:b/>
        </w:rPr>
        <w:t xml:space="preserve"> </w:t>
      </w:r>
      <w:r w:rsidR="00420CDF" w:rsidRPr="00694CF9">
        <w:rPr>
          <w:rFonts w:ascii="Consolas" w:hAnsi="Consolas"/>
          <w:b/>
        </w:rPr>
        <w:t>–</w:t>
      </w:r>
      <w:r w:rsidR="00694CF9">
        <w:rPr>
          <w:rFonts w:ascii="Consolas" w:hAnsi="Consolas"/>
          <w:b/>
        </w:rPr>
        <w:t xml:space="preserve"> </w:t>
      </w:r>
      <w:r w:rsidR="004468BA">
        <w:rPr>
          <w:rFonts w:ascii="Consolas" w:hAnsi="Consolas"/>
          <w:b/>
        </w:rPr>
        <w:t>int</w:t>
      </w:r>
    </w:p>
    <w:p w14:paraId="36D76DC8" w14:textId="0FD53D6B" w:rsidR="001F53F1" w:rsidRPr="001F53F1" w:rsidRDefault="00420CDF" w:rsidP="001F53F1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CA3DC5">
        <w:rPr>
          <w:bCs/>
        </w:rPr>
        <w:t>strength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E5955">
        <w:rPr>
          <w:bCs/>
        </w:rPr>
        <w:t>worker</w:t>
      </w:r>
      <w:r w:rsidR="003A1336">
        <w:rPr>
          <w:bCs/>
        </w:rPr>
        <w:t>.</w:t>
      </w:r>
    </w:p>
    <w:p w14:paraId="019B6282" w14:textId="406EC671" w:rsidR="001F53F1" w:rsidRDefault="001F53F1" w:rsidP="001F53F1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lastRenderedPageBreak/>
        <w:t>If</w:t>
      </w:r>
      <w:r w:rsidRPr="000D7F16">
        <w:rPr>
          <w:bCs/>
        </w:rPr>
        <w:t xml:space="preserve"> the</w:t>
      </w:r>
      <w:r>
        <w:rPr>
          <w:bCs/>
        </w:rPr>
        <w:t xml:space="preserve"> </w:t>
      </w:r>
      <w:r w:rsidRPr="001F53F1">
        <w:rPr>
          <w:b/>
        </w:rPr>
        <w:t>strength</w:t>
      </w:r>
      <w:r>
        <w:rPr>
          <w:b/>
          <w:bCs/>
          <w:noProof/>
          <w:lang w:val="en-GB"/>
        </w:rPr>
        <w:t xml:space="preserve">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06DE84D3" w14:textId="60471B16" w:rsidR="001F53F1" w:rsidRPr="001F53F1" w:rsidRDefault="001F53F1" w:rsidP="001F53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lang w:val="bg-BG"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>
        <w:rPr>
          <w:rFonts w:ascii="Consolas" w:hAnsi="Consolas"/>
          <w:b/>
          <w:bCs/>
        </w:rPr>
        <w:t>a Worker with negative strength.</w:t>
      </w:r>
      <w:r w:rsidRPr="00C85AE4">
        <w:rPr>
          <w:rFonts w:ascii="Consolas" w:hAnsi="Consolas"/>
          <w:b/>
          <w:bCs/>
        </w:rPr>
        <w:t>"</w:t>
      </w:r>
      <w:r>
        <w:t>.</w:t>
      </w:r>
    </w:p>
    <w:p w14:paraId="6B33D0F3" w14:textId="1AA40BD9" w:rsidR="00420CDF" w:rsidRPr="00694CF9" w:rsidRDefault="007F5336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</w:rPr>
      </w:pPr>
      <w:r w:rsidRPr="00694CF9">
        <w:rPr>
          <w:rFonts w:ascii="Consolas" w:hAnsi="Consolas"/>
          <w:b/>
          <w:bCs/>
        </w:rPr>
        <w:t>tools</w:t>
      </w:r>
      <w:r w:rsidR="00420CDF" w:rsidRPr="00694CF9">
        <w:rPr>
          <w:rFonts w:ascii="Consolas" w:hAnsi="Consolas"/>
          <w:b/>
          <w:bCs/>
        </w:rPr>
        <w:t xml:space="preserve"> </w:t>
      </w:r>
      <w:r w:rsidR="004468BA" w:rsidRPr="00694CF9">
        <w:rPr>
          <w:rFonts w:ascii="Consolas" w:hAnsi="Consolas"/>
          <w:b/>
          <w:bCs/>
        </w:rPr>
        <w:t>–</w:t>
      </w:r>
      <w:r w:rsidR="00420CDF" w:rsidRPr="00694CF9">
        <w:rPr>
          <w:rFonts w:ascii="Consolas" w:hAnsi="Consolas"/>
          <w:b/>
          <w:bCs/>
        </w:rPr>
        <w:t xml:space="preserve"> </w:t>
      </w:r>
      <w:r w:rsidR="001C51CE" w:rsidRPr="00694CF9">
        <w:rPr>
          <w:rFonts w:ascii="Consolas" w:hAnsi="Consolas"/>
          <w:b/>
          <w:bCs/>
        </w:rPr>
        <w:t>Collection</w:t>
      </w:r>
      <w:r w:rsidR="00FB7166" w:rsidRPr="00694CF9">
        <w:rPr>
          <w:rFonts w:ascii="Consolas" w:hAnsi="Consolas"/>
          <w:b/>
          <w:bCs/>
        </w:rPr>
        <w:t>&lt;</w:t>
      </w:r>
      <w:r w:rsidRPr="00694CF9">
        <w:rPr>
          <w:rFonts w:ascii="Consolas" w:hAnsi="Consolas"/>
          <w:b/>
          <w:bCs/>
        </w:rPr>
        <w:t>Tool</w:t>
      </w:r>
      <w:r w:rsidR="00FB7166" w:rsidRPr="00694CF9">
        <w:rPr>
          <w:rFonts w:ascii="Consolas" w:hAnsi="Consolas"/>
          <w:b/>
          <w:bCs/>
        </w:rPr>
        <w:t>&gt;</w:t>
      </w:r>
    </w:p>
    <w:p w14:paraId="3DE3F22A" w14:textId="4DA01E1D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 xml:space="preserve">A collection of a </w:t>
      </w:r>
      <w:r w:rsidR="007F5336">
        <w:rPr>
          <w:rStyle w:val="CodeChar"/>
          <w:rFonts w:asciiTheme="minorHAnsi" w:hAnsiTheme="minorHAnsi" w:cstheme="minorHAnsi"/>
          <w:b w:val="0"/>
        </w:rPr>
        <w:t>worke</w:t>
      </w:r>
      <w:r>
        <w:rPr>
          <w:rStyle w:val="CodeChar"/>
          <w:rFonts w:asciiTheme="minorHAnsi" w:hAnsiTheme="minorHAnsi" w:cstheme="minorHAnsi"/>
          <w:b w:val="0"/>
        </w:rPr>
        <w:t>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7F5336">
        <w:rPr>
          <w:rStyle w:val="CodeChar"/>
          <w:rFonts w:asciiTheme="minorHAnsi" w:hAnsiTheme="minorHAnsi" w:cstheme="minorHAnsi"/>
          <w:b w:val="0"/>
        </w:rPr>
        <w:t>tool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24F8314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CA3DC5">
        <w:rPr>
          <w:rFonts w:ascii="Consolas" w:hAnsi="Consolas"/>
          <w:b/>
          <w:noProof/>
          <w:lang w:val="en-GB"/>
        </w:rPr>
        <w:t>BaseWork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1A75977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="00CA3DC5">
        <w:t>strength</w:t>
      </w:r>
      <w:r w:rsidRPr="0093236A">
        <w:t>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15892DA6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</w:t>
      </w:r>
      <w:r w:rsidR="00CA3DC5">
        <w:rPr>
          <w:rFonts w:ascii="Consolas" w:hAnsi="Consolas"/>
          <w:noProof/>
          <w:szCs w:val="24"/>
        </w:rPr>
        <w:t>ing</w:t>
      </w:r>
      <w:r>
        <w:rPr>
          <w:rFonts w:ascii="Consolas" w:hAnsi="Consolas"/>
          <w:noProof/>
          <w:szCs w:val="24"/>
        </w:rPr>
        <w:t>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84A12BD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</w:t>
      </w:r>
      <w:r w:rsidR="008B732D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 w:rsidR="00F151BC">
        <w:t xml:space="preserve"> method decreases </w:t>
      </w:r>
      <w:r w:rsidR="00CA3DC5">
        <w:t>workers</w:t>
      </w:r>
      <w:r>
        <w:t xml:space="preserve">' </w:t>
      </w:r>
      <w:r w:rsidR="00CA3DC5">
        <w:t>strength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2AD39B6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 xml:space="preserve">A </w:t>
      </w:r>
      <w:r w:rsidR="00600FD8">
        <w:t>worker'</w:t>
      </w:r>
      <w:r w:rsidR="004468BA">
        <w:t xml:space="preserve">s </w:t>
      </w:r>
      <w:r w:rsidR="00600FD8">
        <w:t>strength</w:t>
      </w:r>
      <w:r w:rsidR="004468BA">
        <w:t xml:space="preserve">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 xml:space="preserve">If the </w:t>
      </w:r>
      <w:r w:rsidR="00600FD8">
        <w:t>strength</w:t>
      </w:r>
      <w:r w:rsidR="00D36CF3" w:rsidRPr="0093236A">
        <w:t xml:space="preserve">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2B91E7BF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</w:t>
      </w:r>
      <w:r w:rsidR="001459D8">
        <w:rPr>
          <w:rFonts w:ascii="Consolas" w:hAnsi="Consolas"/>
          <w:noProof/>
          <w:szCs w:val="24"/>
        </w:rPr>
        <w:t>Tool</w:t>
      </w:r>
      <w:r>
        <w:rPr>
          <w:rFonts w:ascii="Consolas" w:hAnsi="Consolas"/>
          <w:noProof/>
          <w:szCs w:val="24"/>
        </w:rPr>
        <w:t>(</w:t>
      </w:r>
      <w:r w:rsidR="001459D8">
        <w:rPr>
          <w:rFonts w:ascii="Consolas" w:hAnsi="Consolas"/>
          <w:noProof/>
          <w:szCs w:val="24"/>
        </w:rPr>
        <w:t>Tool tool</w:t>
      </w:r>
      <w:r>
        <w:rPr>
          <w:rFonts w:ascii="Consolas" w:hAnsi="Consolas"/>
          <w:noProof/>
          <w:szCs w:val="24"/>
        </w:rPr>
        <w:t>)</w:t>
      </w:r>
    </w:p>
    <w:p w14:paraId="23DEE2E8" w14:textId="67D6D7C0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 </w:t>
      </w:r>
      <w:r w:rsidR="001459D8">
        <w:rPr>
          <w:b/>
          <w:bCs/>
        </w:rPr>
        <w:t>tool</w:t>
      </w:r>
      <w:r w:rsidR="00F151BC">
        <w:t xml:space="preserve"> to the </w:t>
      </w:r>
      <w:r w:rsidR="001459D8">
        <w:t>work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</w:t>
      </w:r>
      <w:r w:rsidR="001459D8">
        <w:t>tools</w:t>
      </w:r>
      <w:r>
        <w:t xml:space="preserve">. </w:t>
      </w:r>
    </w:p>
    <w:p w14:paraId="309C545D" w14:textId="095044E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72806417" w14:textId="77777777" w:rsidR="00ED6C87" w:rsidRPr="00ED6C87" w:rsidRDefault="00F151BC" w:rsidP="006A5988">
      <w:pPr>
        <w:pStyle w:val="ListParagraph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</w:rPr>
        <w:t>t</w:t>
      </w:r>
      <w:r w:rsidR="00FC1A15" w:rsidRPr="00ED6C87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</w:t>
      </w:r>
      <w:r w:rsidR="00600FD8">
        <w:t>strength</w:t>
      </w:r>
      <w:r>
        <w:t xml:space="preserve"> of the </w:t>
      </w:r>
      <w:r w:rsidR="00600FD8">
        <w:t>worker</w:t>
      </w:r>
      <w:r w:rsidR="00FC1A15">
        <w:t xml:space="preserve"> is </w:t>
      </w:r>
      <w:r w:rsidR="00FC1A15" w:rsidRPr="00ED6C87">
        <w:rPr>
          <w:b/>
          <w:bCs/>
        </w:rPr>
        <w:t>greater</w:t>
      </w:r>
      <w:r w:rsidR="00FC1A15">
        <w:t xml:space="preserve"> than </w:t>
      </w:r>
      <w:r w:rsidR="00FC1A15" w:rsidRPr="00ED6C87">
        <w:rPr>
          <w:b/>
          <w:bCs/>
        </w:rPr>
        <w:t>0</w:t>
      </w:r>
    </w:p>
    <w:p w14:paraId="12350A2C" w14:textId="17D93C1F" w:rsidR="00FC1A15" w:rsidRPr="004206AB" w:rsidRDefault="00FC1A15" w:rsidP="006A5988">
      <w:pPr>
        <w:pStyle w:val="ListParagraph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549973B7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</w:t>
      </w:r>
      <w:r w:rsidR="008B732D">
        <w:rPr>
          <w:rFonts w:ascii="Consolas" w:hAnsi="Consolas"/>
          <w:b/>
          <w:bCs/>
          <w:noProof/>
          <w:lang w:val="en-GB"/>
        </w:rPr>
        <w:t>Worker</w:t>
      </w:r>
      <w:r w:rsidRPr="00772F80">
        <w:rPr>
          <w:noProof/>
          <w:lang w:val="en-GB"/>
        </w:rPr>
        <w:t>:</w:t>
      </w:r>
    </w:p>
    <w:p w14:paraId="7977FA2B" w14:textId="1C628FA9" w:rsidR="004468BA" w:rsidRDefault="008B732D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FirstShift</w:t>
      </w:r>
    </w:p>
    <w:p w14:paraId="0AC52CE6" w14:textId="12FD4297" w:rsidR="004468BA" w:rsidRPr="00694CF9" w:rsidRDefault="004468BA" w:rsidP="004468BA">
      <w:pPr>
        <w:spacing w:before="0" w:after="0"/>
        <w:jc w:val="both"/>
        <w:rPr>
          <w:lang w:val="bg-BG"/>
        </w:rPr>
      </w:pPr>
      <w:r>
        <w:rPr>
          <w:noProof/>
          <w:lang w:val="en-GB"/>
        </w:rPr>
        <w:t xml:space="preserve">Initial </w:t>
      </w:r>
      <w:r w:rsidR="008B732D">
        <w:rPr>
          <w:b/>
          <w:bCs/>
          <w:noProof/>
          <w:lang w:val="en-GB"/>
        </w:rPr>
        <w:t>strength</w:t>
      </w:r>
      <w:r>
        <w:rPr>
          <w:b/>
          <w:bCs/>
          <w:noProof/>
          <w:lang w:val="en-GB"/>
        </w:rPr>
        <w:t xml:space="preserve"> </w:t>
      </w:r>
      <w:r>
        <w:t xml:space="preserve">units: </w:t>
      </w:r>
      <w:r>
        <w:rPr>
          <w:b/>
          <w:bCs/>
        </w:rPr>
        <w:t>100</w:t>
      </w:r>
      <w:r w:rsidR="00694CF9">
        <w:rPr>
          <w:b/>
          <w:bCs/>
          <w:lang w:val="bg-BG"/>
        </w:rPr>
        <w:t>.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3EBE504B" w:rsidR="004468BA" w:rsidRDefault="004468BA" w:rsidP="004468BA">
      <w:pPr>
        <w:pStyle w:val="Heading5"/>
      </w:pPr>
      <w:r>
        <w:t>S</w:t>
      </w:r>
      <w:r w:rsidR="008B732D">
        <w:t>econdShift</w:t>
      </w:r>
    </w:p>
    <w:p w14:paraId="111E5C80" w14:textId="2BA1A0B5" w:rsidR="004468BA" w:rsidRPr="00694CF9" w:rsidRDefault="004468BA" w:rsidP="004468BA">
      <w:pPr>
        <w:spacing w:before="0" w:after="0"/>
        <w:jc w:val="both"/>
        <w:rPr>
          <w:b/>
          <w:bCs/>
          <w:lang w:val="bg-BG"/>
        </w:rPr>
      </w:pPr>
      <w:r>
        <w:rPr>
          <w:noProof/>
          <w:lang w:val="en-GB"/>
        </w:rPr>
        <w:t xml:space="preserve">Initial </w:t>
      </w:r>
      <w:r w:rsidR="008B732D">
        <w:rPr>
          <w:b/>
          <w:bCs/>
          <w:noProof/>
          <w:lang w:val="en-GB"/>
        </w:rPr>
        <w:t>strength</w:t>
      </w:r>
      <w:r>
        <w:rPr>
          <w:b/>
          <w:bCs/>
          <w:noProof/>
          <w:lang w:val="en-GB"/>
        </w:rPr>
        <w:t xml:space="preserve"> </w:t>
      </w:r>
      <w:r>
        <w:t xml:space="preserve">units: </w:t>
      </w:r>
      <w:r w:rsidR="006B0BA7">
        <w:rPr>
          <w:b/>
          <w:bCs/>
        </w:rPr>
        <w:t>7</w:t>
      </w:r>
      <w:r w:rsidR="00430E8C">
        <w:rPr>
          <w:b/>
          <w:bCs/>
        </w:rPr>
        <w:t>0</w:t>
      </w:r>
      <w:r w:rsidR="00694CF9">
        <w:rPr>
          <w:b/>
          <w:bCs/>
          <w:lang w:val="bg-BG"/>
        </w:rPr>
        <w:t>.</w:t>
      </w:r>
    </w:p>
    <w:p w14:paraId="48A50FCC" w14:textId="710E0F96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="008B732D">
        <w:rPr>
          <w:rStyle w:val="CodeChar"/>
        </w:rPr>
        <w:t>ing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</w:t>
      </w:r>
      <w:r w:rsidR="008B732D">
        <w:t>worker</w:t>
      </w:r>
      <w:r w:rsidR="00901669">
        <w:t>s</w:t>
      </w:r>
      <w:r>
        <w:t xml:space="preserve">' </w:t>
      </w:r>
      <w:r w:rsidR="008B732D">
        <w:t>strength</w:t>
      </w:r>
      <w:r>
        <w:t xml:space="preserve">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09879633" w:rsidR="00F15353" w:rsidRDefault="008B732D" w:rsidP="00F15353">
      <w:pPr>
        <w:pStyle w:val="Heading3"/>
        <w:jc w:val="both"/>
      </w:pPr>
      <w:bookmarkStart w:id="0" w:name="_Hlk23531814"/>
      <w:r>
        <w:t>Tool</w:t>
      </w:r>
      <w:r w:rsidR="00F15353">
        <w:t>Impl</w:t>
      </w:r>
    </w:p>
    <w:bookmarkEnd w:id="0"/>
    <w:p w14:paraId="750C3A62" w14:textId="21C01B80" w:rsidR="00F15353" w:rsidRDefault="00F15353" w:rsidP="00F15353">
      <w:r w:rsidRPr="000D7F16">
        <w:t xml:space="preserve">The </w:t>
      </w:r>
      <w:r w:rsidR="008B732D">
        <w:rPr>
          <w:rFonts w:ascii="Consolas" w:hAnsi="Consolas"/>
          <w:b/>
          <w:noProof/>
        </w:rPr>
        <w:t>Tool</w:t>
      </w:r>
      <w:r w:rsidRPr="00F15353">
        <w:rPr>
          <w:rFonts w:ascii="Consolas" w:hAnsi="Consolas"/>
          <w:b/>
          <w:noProof/>
        </w:rPr>
        <w:t>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8B732D">
        <w:rPr>
          <w:rFonts w:ascii="Consolas" w:hAnsi="Consolas"/>
          <w:b/>
          <w:noProof/>
        </w:rPr>
        <w:t>Workers</w:t>
      </w:r>
      <w:r>
        <w:t xml:space="preserve"> uses to </w:t>
      </w:r>
      <w:r w:rsidR="005F4835">
        <w:t xml:space="preserve">make </w:t>
      </w:r>
      <w:r w:rsidR="008B732D">
        <w:rPr>
          <w:rFonts w:ascii="Consolas" w:hAnsi="Consolas"/>
          <w:b/>
          <w:noProof/>
        </w:rPr>
        <w:t>Vehicle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7607FAA6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</w:t>
      </w:r>
      <w:r w:rsidR="00F618C7">
        <w:rPr>
          <w:bCs/>
          <w:lang w:val="bg-BG"/>
        </w:rPr>
        <w:t xml:space="preserve"> </w:t>
      </w:r>
      <w:r w:rsidR="005F4835">
        <w:rPr>
          <w:bCs/>
        </w:rPr>
        <w:t>tool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43B121A9" w:rsidR="006C192D" w:rsidRPr="006C192D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</w:t>
      </w:r>
      <w:r w:rsidR="005F4835">
        <w:rPr>
          <w:rFonts w:ascii="Consolas" w:hAnsi="Consolas"/>
          <w:b/>
          <w:bCs/>
        </w:rPr>
        <w:t xml:space="preserve"> Tool </w:t>
      </w:r>
      <w:r w:rsidRPr="00C85AE4">
        <w:rPr>
          <w:rFonts w:ascii="Consolas" w:hAnsi="Consolas"/>
          <w:b/>
          <w:bCs/>
        </w:rPr>
        <w:t xml:space="preserve">with negative </w:t>
      </w:r>
      <w:r>
        <w:rPr>
          <w:rFonts w:ascii="Consolas" w:hAnsi="Consolas"/>
          <w:b/>
          <w:bCs/>
        </w:rPr>
        <w:t>power</w:t>
      </w:r>
      <w:r w:rsidR="004104B8">
        <w:rPr>
          <w:rFonts w:ascii="Consolas" w:hAnsi="Consolas"/>
          <w:b/>
          <w:bCs/>
          <w:lang w:val="bg-BG"/>
        </w:rPr>
        <w:t>.</w:t>
      </w:r>
      <w:r w:rsidRPr="00C85AE4">
        <w:rPr>
          <w:rFonts w:ascii="Consolas" w:hAnsi="Consolas"/>
          <w:b/>
          <w:bCs/>
        </w:rPr>
        <w:t>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6AC0DA26" w14:textId="331C7C56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618C7">
        <w:rPr>
          <w:noProof/>
          <w:lang w:val="en-GB"/>
        </w:rPr>
        <w:t xml:space="preserve"> </w:t>
      </w:r>
      <w:r w:rsidR="00F618C7" w:rsidRPr="00F618C7">
        <w:rPr>
          <w:rFonts w:ascii="Consolas" w:hAnsi="Consolas"/>
          <w:b/>
          <w:bCs/>
          <w:noProof/>
          <w:lang w:val="en-GB"/>
        </w:rPr>
        <w:t>Tool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2295D33E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190DD4">
        <w:rPr>
          <w:rFonts w:ascii="Consolas" w:hAnsi="Consolas"/>
          <w:noProof/>
          <w:szCs w:val="24"/>
        </w:rPr>
        <w:t>decreasesPower</w:t>
      </w:r>
      <w:r>
        <w:rPr>
          <w:rFonts w:ascii="Consolas" w:hAnsi="Consolas"/>
          <w:noProof/>
          <w:szCs w:val="24"/>
        </w:rPr>
        <w:t>()</w:t>
      </w:r>
    </w:p>
    <w:p w14:paraId="3BD9645A" w14:textId="4F2BFE46" w:rsidR="00B76D8F" w:rsidRDefault="003568BC" w:rsidP="00905899">
      <w:pPr>
        <w:jc w:val="both"/>
      </w:pPr>
      <w:r>
        <w:rPr>
          <w:noProof/>
        </w:rPr>
        <w:t xml:space="preserve">The </w:t>
      </w:r>
      <w:r w:rsidR="00190DD4">
        <w:rPr>
          <w:rFonts w:ascii="Consolas" w:hAnsi="Consolas"/>
          <w:b/>
          <w:noProof/>
        </w:rPr>
        <w:t>decreasesPower</w:t>
      </w:r>
      <w:r>
        <w:rPr>
          <w:rFonts w:ascii="Consolas" w:hAnsi="Consolas"/>
          <w:b/>
          <w:noProof/>
        </w:rPr>
        <w:t>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="00F618C7">
        <w:t xml:space="preserve"> tool</w:t>
      </w:r>
      <w:r>
        <w:t>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6B0BA7">
        <w:rPr>
          <w:b/>
          <w:bCs/>
        </w:rPr>
        <w:t>5</w:t>
      </w:r>
      <w:r w:rsidR="00905899" w:rsidRPr="00B91A7D">
        <w:t>.</w:t>
      </w:r>
      <w:r w:rsidR="00162C86">
        <w:t xml:space="preserve"> </w:t>
      </w:r>
    </w:p>
    <w:p w14:paraId="1403344B" w14:textId="0040514F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>A</w:t>
      </w:r>
      <w:r w:rsidR="00F618C7">
        <w:t xml:space="preserve"> tool</w:t>
      </w:r>
      <w:r>
        <w:t xml:space="preserve">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6951B7DB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</w:t>
      </w:r>
      <w:r w:rsidR="00190DD4">
        <w:rPr>
          <w:rFonts w:ascii="Consolas" w:eastAsiaTheme="majorEastAsia" w:hAnsi="Consolas" w:cstheme="majorBidi"/>
          <w:b/>
          <w:noProof/>
          <w:color w:val="B2500E"/>
          <w:szCs w:val="24"/>
        </w:rPr>
        <w:t>sUnfit</w:t>
      </w: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()</w:t>
      </w:r>
    </w:p>
    <w:p w14:paraId="601BF318" w14:textId="346CD831" w:rsidR="00190DD4" w:rsidRPr="00190DD4" w:rsidRDefault="00871BD7" w:rsidP="00901669">
      <w:pPr>
        <w:tabs>
          <w:tab w:val="left" w:pos="5760"/>
        </w:tabs>
        <w:jc w:val="both"/>
        <w:rPr>
          <w:b/>
          <w:noProof/>
          <w:lang w:val="bg-BG"/>
        </w:rPr>
      </w:pPr>
      <w:r w:rsidRPr="00871BD7">
        <w:rPr>
          <w:bCs/>
          <w:noProof/>
          <w:lang w:val="en-GB"/>
        </w:rPr>
        <w:t>This method returns</w:t>
      </w:r>
      <w:r w:rsidR="00190DD4">
        <w:rPr>
          <w:bCs/>
          <w:noProof/>
          <w:lang w:val="en-GB"/>
        </w:rPr>
        <w:t>:</w:t>
      </w:r>
    </w:p>
    <w:p w14:paraId="2B49C027" w14:textId="10154224" w:rsidR="00190DD4" w:rsidRPr="00ED6C87" w:rsidRDefault="00190DD4" w:rsidP="00190DD4">
      <w:pPr>
        <w:pStyle w:val="ListParagraph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</w:rPr>
        <w:t>t</w:t>
      </w:r>
      <w:r w:rsidRPr="00ED6C87">
        <w:rPr>
          <w:rFonts w:ascii="Consolas" w:hAnsi="Consolas"/>
          <w:b/>
          <w:bCs/>
          <w:noProof/>
          <w:lang w:val="en-GB"/>
        </w:rPr>
        <w:t>rue</w:t>
      </w:r>
      <w:r>
        <w:t xml:space="preserve"> – when </w:t>
      </w:r>
      <w:r w:rsidRPr="00190DD4">
        <w:rPr>
          <w:b/>
          <w:bCs/>
        </w:rPr>
        <w:t>power</w:t>
      </w:r>
      <w:r>
        <w:t xml:space="preserve"> becomes equal to </w:t>
      </w:r>
      <w:r w:rsidRPr="00190DD4">
        <w:rPr>
          <w:b/>
          <w:bCs/>
        </w:rPr>
        <w:t>0</w:t>
      </w:r>
    </w:p>
    <w:p w14:paraId="245AD038" w14:textId="6A5EC00B" w:rsidR="00871BD7" w:rsidRDefault="00190DD4" w:rsidP="00190DD4">
      <w:pPr>
        <w:pStyle w:val="ListParagraph"/>
        <w:numPr>
          <w:ilvl w:val="0"/>
          <w:numId w:val="31"/>
        </w:numPr>
        <w:jc w:val="both"/>
      </w:pPr>
      <w:r w:rsidRPr="00ED6C87">
        <w:rPr>
          <w:rFonts w:ascii="Consolas" w:hAnsi="Consolas"/>
          <w:b/>
          <w:bCs/>
          <w:noProof/>
          <w:lang w:val="en-GB"/>
        </w:rPr>
        <w:t>false</w:t>
      </w:r>
      <w:r>
        <w:t xml:space="preserve"> - otherwise.</w:t>
      </w:r>
      <w:r w:rsidR="00901669" w:rsidRPr="00190DD4">
        <w:rPr>
          <w:b/>
          <w:noProof/>
          <w:lang w:val="en-GB"/>
        </w:rPr>
        <w:tab/>
      </w:r>
    </w:p>
    <w:p w14:paraId="6BD1FE4D" w14:textId="0445E173" w:rsidR="006C192D" w:rsidRDefault="00190DD4" w:rsidP="006C192D">
      <w:pPr>
        <w:pStyle w:val="Heading3"/>
        <w:jc w:val="both"/>
      </w:pPr>
      <w:r>
        <w:t>Vehicle</w:t>
      </w:r>
      <w:r w:rsidR="006C192D">
        <w:t>Impl</w:t>
      </w:r>
    </w:p>
    <w:p w14:paraId="7215C95B" w14:textId="5BAFDB7B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="00190DD4">
        <w:rPr>
          <w:rFonts w:ascii="Consolas" w:hAnsi="Consolas"/>
          <w:b/>
        </w:rPr>
        <w:t>Vehicle</w:t>
      </w:r>
      <w:r>
        <w:t xml:space="preserve"> that a </w:t>
      </w:r>
      <w:r w:rsidR="00190DD4">
        <w:rPr>
          <w:rFonts w:ascii="Consolas" w:hAnsi="Consolas"/>
          <w:b/>
        </w:rPr>
        <w:t>Work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058CA40F" w:rsidR="006C192D" w:rsidRPr="006C192D" w:rsidRDefault="00740CC4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name</w:t>
      </w:r>
      <w:r w:rsidR="00F5742F">
        <w:rPr>
          <w:rFonts w:ascii="Consolas" w:hAnsi="Consolas"/>
          <w:b/>
        </w:rPr>
        <w:t xml:space="preserve"> - String </w:t>
      </w:r>
    </w:p>
    <w:p w14:paraId="09137034" w14:textId="6C2E85DC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740CC4"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03386B">
        <w:t>n</w:t>
      </w:r>
      <w:r w:rsidRPr="000D7F16">
        <w:t xml:space="preserve"> </w:t>
      </w:r>
      <w:r w:rsidR="0010734B">
        <w:rPr>
          <w:rFonts w:ascii="Consolas" w:hAnsi="Consolas"/>
          <w:b/>
          <w:noProof/>
        </w:rPr>
        <w:t>Illegal</w:t>
      </w:r>
      <w:r w:rsidR="005C5A01">
        <w:rPr>
          <w:rFonts w:ascii="Consolas" w:hAnsi="Consolas"/>
          <w:b/>
          <w:noProof/>
        </w:rPr>
        <w:t>Argument</w:t>
      </w:r>
      <w:r w:rsidRPr="00C85AE4">
        <w:rPr>
          <w:rFonts w:ascii="Consolas" w:hAnsi="Consolas"/>
          <w:b/>
          <w:noProof/>
        </w:rPr>
        <w:t>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5A117EAB" w:rsidR="00F5742F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190DD4">
        <w:rPr>
          <w:rFonts w:ascii="Consolas" w:hAnsi="Consolas"/>
          <w:b/>
        </w:rPr>
        <w:t>Vehicle</w:t>
      </w:r>
      <w:r w:rsidRPr="00901669">
        <w:rPr>
          <w:rFonts w:ascii="Consolas" w:hAnsi="Consolas"/>
          <w:b/>
        </w:rPr>
        <w:t xml:space="preserve"> </w:t>
      </w:r>
      <w:r w:rsidR="00740CC4">
        <w:rPr>
          <w:rFonts w:ascii="Consolas" w:hAnsi="Consolas"/>
          <w:b/>
        </w:rPr>
        <w:t>name</w:t>
      </w:r>
      <w:r w:rsidRPr="00901669">
        <w:rPr>
          <w:rFonts w:ascii="Consolas" w:hAnsi="Consolas"/>
          <w:b/>
        </w:rPr>
        <w:t xml:space="preserve"> cannot be null or empty.</w:t>
      </w:r>
      <w:r w:rsidRPr="00C85AE4">
        <w:rPr>
          <w:b/>
        </w:rPr>
        <w:t>"</w:t>
      </w:r>
      <w:r w:rsidR="00901669">
        <w:t>.</w:t>
      </w:r>
    </w:p>
    <w:p w14:paraId="6C354068" w14:textId="21D58F18" w:rsidR="00744AF4" w:rsidRPr="00744AF4" w:rsidRDefault="00744AF4" w:rsidP="00744AF4">
      <w:pPr>
        <w:spacing w:before="0" w:after="0"/>
        <w:jc w:val="both"/>
        <w:rPr>
          <w:lang w:val="bg-BG"/>
        </w:rPr>
      </w:pPr>
      <w:r w:rsidRPr="00744AF4">
        <w:rPr>
          <w:b/>
          <w:bCs/>
        </w:rPr>
        <w:t>Note:</w:t>
      </w:r>
      <w:r>
        <w:t xml:space="preserve"> </w:t>
      </w:r>
      <w:r w:rsidRPr="00744AF4">
        <w:t xml:space="preserve">Use this check when writing the </w:t>
      </w:r>
      <w:r w:rsidRPr="00744AF4">
        <w:rPr>
          <w:b/>
          <w:bCs/>
        </w:rPr>
        <w:t>setter</w:t>
      </w:r>
      <w:r w:rsidRPr="00744AF4">
        <w:t xml:space="preserve">: </w:t>
      </w:r>
      <w:r w:rsidRPr="00744AF4">
        <w:rPr>
          <w:rFonts w:ascii="Consolas" w:hAnsi="Consolas"/>
          <w:b/>
          <w:bCs/>
        </w:rPr>
        <w:t>if (name == null || name.equals(""))</w:t>
      </w:r>
      <w:r>
        <w:rPr>
          <w:rFonts w:ascii="Consolas" w:hAnsi="Consolas"/>
          <w:b/>
          <w:bCs/>
        </w:rPr>
        <w:t>{…}</w:t>
      </w:r>
      <w:r w:rsidRPr="00744AF4">
        <w:t>.</w:t>
      </w:r>
    </w:p>
    <w:p w14:paraId="14BFCB4F" w14:textId="35E5340B" w:rsidR="006C192D" w:rsidRPr="006C192D" w:rsidRDefault="00FE0CD1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strength</w:t>
      </w:r>
      <w:r w:rsidR="000B7DF3">
        <w:rPr>
          <w:rFonts w:ascii="Consolas" w:hAnsi="Consolas"/>
          <w:b/>
        </w:rPr>
        <w:t xml:space="preserve">Required – int </w:t>
      </w:r>
    </w:p>
    <w:p w14:paraId="19B9D635" w14:textId="21E89F76" w:rsidR="000B7DF3" w:rsidRDefault="00FE0CD1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FE0CD1">
        <w:rPr>
          <w:bCs/>
        </w:rPr>
        <w:t xml:space="preserve">The </w:t>
      </w:r>
      <w:r w:rsidRPr="00FE0CD1">
        <w:rPr>
          <w:b/>
        </w:rPr>
        <w:t>strength</w:t>
      </w:r>
      <w:r w:rsidRPr="00FE0CD1">
        <w:rPr>
          <w:bCs/>
        </w:rPr>
        <w:t xml:space="preserve"> required to make the vehicle.</w:t>
      </w:r>
    </w:p>
    <w:p w14:paraId="095B7A09" w14:textId="38C514B1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 w:rsidR="00BA496A" w:rsidRPr="00BA496A">
        <w:rPr>
          <w:bCs/>
        </w:rPr>
        <w:t>strength</w:t>
      </w:r>
      <w:r w:rsidR="00BA496A">
        <w:rPr>
          <w:b/>
          <w:bCs/>
          <w:noProof/>
          <w:lang w:val="en-GB"/>
        </w:rPr>
        <w:t xml:space="preserve">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2D42EF46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 w:rsidR="003B410D">
        <w:rPr>
          <w:rFonts w:ascii="Consolas" w:hAnsi="Consolas"/>
          <w:b/>
          <w:bCs/>
        </w:rPr>
        <w:t>Vehicle</w:t>
      </w:r>
      <w:r>
        <w:rPr>
          <w:rFonts w:ascii="Consolas" w:hAnsi="Consolas"/>
          <w:b/>
          <w:bCs/>
        </w:rPr>
        <w:t xml:space="preserve"> requiring negative </w:t>
      </w:r>
      <w:r w:rsidR="003B410D">
        <w:rPr>
          <w:rFonts w:ascii="Consolas" w:hAnsi="Consolas"/>
          <w:b/>
          <w:bCs/>
        </w:rPr>
        <w:t>strength</w:t>
      </w:r>
      <w:r w:rsidR="004104B8">
        <w:rPr>
          <w:rFonts w:ascii="Consolas" w:hAnsi="Consolas"/>
          <w:b/>
          <w:bCs/>
        </w:rPr>
        <w:t>.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0CAD82A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90DD4">
        <w:rPr>
          <w:rFonts w:ascii="Consolas" w:hAnsi="Consolas"/>
          <w:b/>
          <w:noProof/>
          <w:lang w:val="en-GB"/>
        </w:rPr>
        <w:t>Vehicle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5B0518A8" w:rsidR="006C192D" w:rsidRPr="0003386B" w:rsidRDefault="006C192D" w:rsidP="006C192D">
      <w:pPr>
        <w:jc w:val="both"/>
        <w:rPr>
          <w:rFonts w:ascii="Consolas" w:hAnsi="Consolas"/>
          <w:b/>
          <w:noProof/>
          <w:lang w:val="bg-BG"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 xml:space="preserve">String </w:t>
      </w:r>
      <w:r w:rsidR="00740CC4">
        <w:rPr>
          <w:rFonts w:ascii="Consolas" w:hAnsi="Consolas"/>
          <w:b/>
          <w:noProof/>
        </w:rPr>
        <w:t>name</w:t>
      </w:r>
      <w:r w:rsidR="000B7DF3" w:rsidRPr="000B7DF3">
        <w:rPr>
          <w:rFonts w:ascii="Consolas" w:hAnsi="Consolas"/>
          <w:b/>
          <w:noProof/>
        </w:rPr>
        <w:t xml:space="preserve">, int </w:t>
      </w:r>
      <w:r w:rsidR="00FE0CD1">
        <w:rPr>
          <w:rFonts w:ascii="Consolas" w:hAnsi="Consolas"/>
          <w:b/>
          <w:noProof/>
        </w:rPr>
        <w:t>strength</w:t>
      </w:r>
      <w:r w:rsidR="000B7DF3" w:rsidRPr="000B7DF3">
        <w:rPr>
          <w:rFonts w:ascii="Consolas" w:hAnsi="Consolas"/>
          <w:b/>
          <w:noProof/>
        </w:rPr>
        <w:t>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2E0FCC6C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E0CD1">
        <w:rPr>
          <w:rFonts w:ascii="Consolas" w:hAnsi="Consolas"/>
          <w:noProof/>
          <w:szCs w:val="24"/>
        </w:rPr>
        <w:t>making</w:t>
      </w:r>
      <w:r>
        <w:rPr>
          <w:rFonts w:ascii="Consolas" w:hAnsi="Consolas"/>
          <w:noProof/>
          <w:szCs w:val="24"/>
        </w:rPr>
        <w:t>()</w:t>
      </w:r>
    </w:p>
    <w:p w14:paraId="74782DF7" w14:textId="4D121DA6" w:rsidR="009B19C5" w:rsidRDefault="009B19C5" w:rsidP="009B19C5">
      <w:r>
        <w:rPr>
          <w:noProof/>
        </w:rPr>
        <w:t xml:space="preserve">The </w:t>
      </w:r>
      <w:r w:rsidR="00FE0CD1">
        <w:rPr>
          <w:rFonts w:ascii="Consolas" w:hAnsi="Consolas"/>
          <w:b/>
          <w:noProof/>
        </w:rPr>
        <w:t>making</w:t>
      </w:r>
      <w:r>
        <w:rPr>
          <w:rFonts w:ascii="Consolas" w:hAnsi="Consolas"/>
          <w:b/>
          <w:noProof/>
        </w:rPr>
        <w:t>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</w:t>
      </w:r>
      <w:r w:rsidR="00FE0CD1">
        <w:t>strength</w:t>
      </w:r>
      <w:r>
        <w:t xml:space="preserve"> of the </w:t>
      </w:r>
      <w:r w:rsidR="00FE0CD1">
        <w:t>vehicle</w:t>
      </w:r>
      <w:r>
        <w:t xml:space="preserve"> by </w:t>
      </w:r>
      <w:r w:rsidR="006B0BA7">
        <w:rPr>
          <w:b/>
          <w:bCs/>
        </w:rPr>
        <w:t>5</w:t>
      </w:r>
      <w:r w:rsidRPr="009B19C5">
        <w:rPr>
          <w:b/>
          <w:bCs/>
        </w:rPr>
        <w:t xml:space="preserve"> units</w:t>
      </w:r>
      <w:r>
        <w:t>.</w:t>
      </w:r>
    </w:p>
    <w:p w14:paraId="13F4F4FF" w14:textId="1DDD1C84" w:rsidR="00FE0CD1" w:rsidRDefault="009B19C5" w:rsidP="009B19C5">
      <w:pPr>
        <w:pStyle w:val="ListParagraph"/>
        <w:numPr>
          <w:ilvl w:val="0"/>
          <w:numId w:val="31"/>
        </w:numPr>
      </w:pPr>
      <w:r>
        <w:t xml:space="preserve">A </w:t>
      </w:r>
      <w:r w:rsidR="00FE0CD1">
        <w:t>vehicle</w:t>
      </w:r>
      <w:r>
        <w:t xml:space="preserve">'s required </w:t>
      </w:r>
      <w:r w:rsidR="00FE0CD1">
        <w:t>strength</w:t>
      </w:r>
      <w:r>
        <w:t xml:space="preserve">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FE0CD1">
        <w:t>.</w:t>
      </w:r>
    </w:p>
    <w:p w14:paraId="28B3C495" w14:textId="469BB477" w:rsidR="009B19C5" w:rsidRPr="009B19C5" w:rsidRDefault="00646F2E" w:rsidP="00FE0CD1">
      <w:pPr>
        <w:pStyle w:val="ListParagraph"/>
        <w:numPr>
          <w:ilvl w:val="1"/>
          <w:numId w:val="31"/>
        </w:numPr>
      </w:pPr>
      <w:r w:rsidRPr="006116F3">
        <w:t xml:space="preserve">If the </w:t>
      </w:r>
      <w:r w:rsidR="00FE0CD1">
        <w:t>strength</w:t>
      </w:r>
      <w:r w:rsidRPr="006116F3">
        <w:t xml:space="preserve"> becomes less than 0, set it to 0.</w:t>
      </w:r>
    </w:p>
    <w:p w14:paraId="7C7DC4E3" w14:textId="3D99AC1A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boolean </w:t>
      </w:r>
      <w:r w:rsidR="005F1350">
        <w:rPr>
          <w:rFonts w:ascii="Consolas" w:hAnsi="Consolas"/>
          <w:noProof/>
          <w:szCs w:val="24"/>
        </w:rPr>
        <w:t>reached</w:t>
      </w:r>
      <w:r>
        <w:rPr>
          <w:rFonts w:ascii="Consolas" w:hAnsi="Consolas"/>
          <w:noProof/>
          <w:szCs w:val="24"/>
        </w:rPr>
        <w:t>()</w:t>
      </w:r>
    </w:p>
    <w:p w14:paraId="6FB0FE22" w14:textId="6B2E882C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 w:rsidR="005F1350">
        <w:rPr>
          <w:rFonts w:ascii="Consolas" w:hAnsi="Consolas"/>
          <w:b/>
          <w:noProof/>
        </w:rPr>
        <w:t>reached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="00FE0CD1">
        <w:rPr>
          <w:rFonts w:ascii="Consolas" w:hAnsi="Consolas"/>
          <w:b/>
          <w:noProof/>
        </w:rPr>
        <w:t>strength</w:t>
      </w:r>
      <w:r w:rsidRPr="00905899">
        <w:rPr>
          <w:rFonts w:ascii="Consolas" w:hAnsi="Consolas"/>
          <w:b/>
          <w:noProof/>
        </w:rPr>
        <w:t>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r>
        <w:t>S</w:t>
      </w:r>
      <w:r w:rsidR="000B7DF3">
        <w:t>hopImpl</w:t>
      </w:r>
    </w:p>
    <w:p w14:paraId="3322C81D" w14:textId="6B9823EE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r w:rsidRPr="00A40646">
        <w:rPr>
          <w:rFonts w:ascii="Consolas" w:hAnsi="Consolas"/>
          <w:b/>
        </w:rPr>
        <w:t>ShopImpl</w:t>
      </w:r>
      <w:r>
        <w:t xml:space="preserve"> class. </w:t>
      </w:r>
      <w:r w:rsidR="000B7DF3">
        <w:t xml:space="preserve">The </w:t>
      </w:r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r w:rsidR="000B7DF3">
        <w:t xml:space="preserve"> class holds the main action, which is the </w:t>
      </w:r>
      <w:r w:rsidR="007B6359">
        <w:rPr>
          <w:rFonts w:ascii="Consolas" w:hAnsi="Consolas"/>
          <w:b/>
        </w:rPr>
        <w:t>make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lastRenderedPageBreak/>
        <w:t>Behavior</w:t>
      </w:r>
    </w:p>
    <w:p w14:paraId="0B7A4BFA" w14:textId="2C1712B6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make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Vehicle vehicle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Worker worker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09B31EA6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="007B6359">
        <w:rPr>
          <w:rFonts w:ascii="Consolas" w:hAnsi="Consolas"/>
          <w:b/>
        </w:rPr>
        <w:t>make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573C1E28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starts </w:t>
      </w:r>
      <w:r w:rsidR="007B6359">
        <w:rPr>
          <w:noProof/>
          <w:lang w:val="en-GB"/>
        </w:rPr>
        <w:t>making</w:t>
      </w:r>
      <w:r>
        <w:rPr>
          <w:noProof/>
          <w:lang w:val="en-GB"/>
        </w:rPr>
        <w:t xml:space="preserve"> the </w:t>
      </w:r>
      <w:r w:rsidR="007B6359">
        <w:rPr>
          <w:noProof/>
          <w:lang w:val="en-GB"/>
        </w:rPr>
        <w:t>vehicle</w:t>
      </w:r>
      <w:r>
        <w:rPr>
          <w:noProof/>
          <w:lang w:val="en-GB"/>
        </w:rPr>
        <w:t xml:space="preserve">. This is only possible if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has </w:t>
      </w:r>
      <w:r w:rsidR="007B6359">
        <w:rPr>
          <w:noProof/>
          <w:lang w:val="en-GB"/>
        </w:rPr>
        <w:t>strength</w:t>
      </w:r>
      <w:r>
        <w:rPr>
          <w:noProof/>
          <w:lang w:val="en-GB"/>
        </w:rPr>
        <w:t xml:space="preserve"> and a</w:t>
      </w:r>
      <w:r w:rsidR="007B6359">
        <w:rPr>
          <w:noProof/>
          <w:lang w:val="en-GB"/>
        </w:rPr>
        <w:t xml:space="preserve"> tool </w:t>
      </w:r>
      <w:r>
        <w:rPr>
          <w:noProof/>
          <w:lang w:val="en-GB"/>
        </w:rPr>
        <w:t>that isn't broken.</w:t>
      </w:r>
    </w:p>
    <w:p w14:paraId="614C649C" w14:textId="04F5F8F7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</w:t>
      </w:r>
      <w:r w:rsidR="00341092">
        <w:rPr>
          <w:noProof/>
          <w:lang w:val="en-GB"/>
        </w:rPr>
        <w:t>vehicle</w:t>
      </w:r>
      <w:r>
        <w:rPr>
          <w:noProof/>
          <w:lang w:val="en-GB"/>
        </w:rPr>
        <w:t xml:space="preserve">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has </w:t>
      </w:r>
      <w:r w:rsidR="007B6359">
        <w:rPr>
          <w:b/>
          <w:bCs/>
          <w:noProof/>
          <w:lang w:val="en-GB"/>
        </w:rPr>
        <w:t>strength</w:t>
      </w:r>
      <w:r>
        <w:rPr>
          <w:noProof/>
          <w:lang w:val="en-GB"/>
        </w:rPr>
        <w:t xml:space="preserve"> (and </w:t>
      </w:r>
      <w:r w:rsidR="007B6359">
        <w:rPr>
          <w:b/>
          <w:bCs/>
          <w:noProof/>
          <w:lang w:val="en-GB"/>
        </w:rPr>
        <w:t>tools</w:t>
      </w:r>
      <w:r>
        <w:rPr>
          <w:noProof/>
          <w:lang w:val="en-GB"/>
        </w:rPr>
        <w:t xml:space="preserve"> to use).</w:t>
      </w:r>
    </w:p>
    <w:p w14:paraId="45FA7688" w14:textId="1C177F93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</w:t>
      </w:r>
      <w:r w:rsidR="007B6359">
        <w:rPr>
          <w:noProof/>
          <w:lang w:val="en-GB"/>
        </w:rPr>
        <w:t>tool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7B6359">
        <w:rPr>
          <w:noProof/>
          <w:lang w:val="en-GB"/>
        </w:rPr>
        <w:t>work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 xml:space="preserve">next </w:t>
      </w:r>
      <w:r w:rsidR="007B6359">
        <w:rPr>
          <w:b/>
          <w:bCs/>
          <w:noProof/>
          <w:lang w:val="en-GB"/>
        </w:rPr>
        <w:t>tool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FFAE6A0" w:rsidR="00E577A2" w:rsidRDefault="007B6359" w:rsidP="00E577A2">
      <w:pPr>
        <w:pStyle w:val="Heading3"/>
        <w:rPr>
          <w:noProof/>
        </w:rPr>
      </w:pPr>
      <w:r>
        <w:rPr>
          <w:noProof/>
        </w:rPr>
        <w:t>Worker</w:t>
      </w:r>
      <w:r w:rsidR="00E577A2">
        <w:rPr>
          <w:noProof/>
        </w:rPr>
        <w:t>Repository</w:t>
      </w:r>
    </w:p>
    <w:p w14:paraId="7BEBD832" w14:textId="7ECB2736" w:rsidR="00E577A2" w:rsidRPr="00942243" w:rsidRDefault="00E577A2" w:rsidP="00E577A2">
      <w:r>
        <w:t xml:space="preserve">The </w:t>
      </w:r>
      <w:r w:rsidR="007B6359">
        <w:t>worker</w:t>
      </w:r>
      <w:r>
        <w:t xml:space="preserve"> repository is a repository for the </w:t>
      </w:r>
      <w:r w:rsidR="007B6359">
        <w:t>worker</w:t>
      </w:r>
      <w:r w:rsidR="00901669">
        <w:t xml:space="preserve"> working at </w:t>
      </w:r>
      <w:r w:rsidR="007B6359">
        <w:t>Vehicle</w:t>
      </w:r>
      <w:r w:rsidR="00901669">
        <w:t>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7F47C00E" w:rsidR="00E577A2" w:rsidRPr="000D7F16" w:rsidRDefault="007B635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work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work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61774ECB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7B6359">
        <w:rPr>
          <w:rFonts w:ascii="Consolas" w:hAnsi="Consolas"/>
          <w:noProof/>
        </w:rPr>
        <w:t>Worker worker</w:t>
      </w:r>
      <w:r w:rsidRPr="00901669">
        <w:rPr>
          <w:rFonts w:ascii="Consolas" w:hAnsi="Consolas"/>
          <w:noProof/>
          <w:lang w:val="ru-RU"/>
        </w:rPr>
        <w:t>)</w:t>
      </w:r>
    </w:p>
    <w:p w14:paraId="057FA952" w14:textId="77777777" w:rsidR="000F1FCC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7B6359">
        <w:t>worker</w:t>
      </w:r>
      <w:r>
        <w:t xml:space="preserve"> </w:t>
      </w:r>
      <w:r w:rsidR="006424D9">
        <w:t>to the collection</w:t>
      </w:r>
      <w:r w:rsidR="00901669">
        <w:t>.</w:t>
      </w:r>
    </w:p>
    <w:p w14:paraId="44037D6B" w14:textId="04A7A7FC" w:rsidR="000F1FCC" w:rsidRPr="000F1FCC" w:rsidRDefault="000F1FCC" w:rsidP="00E577A2">
      <w:pPr>
        <w:pStyle w:val="ListParagraph"/>
        <w:numPr>
          <w:ilvl w:val="0"/>
          <w:numId w:val="33"/>
        </w:numPr>
        <w:jc w:val="both"/>
      </w:pPr>
      <w:r w:rsidRPr="000F1FCC">
        <w:rPr>
          <w:noProof/>
        </w:rPr>
        <w:t xml:space="preserve">There will be no </w:t>
      </w:r>
      <w:r>
        <w:rPr>
          <w:noProof/>
        </w:rPr>
        <w:t>workers</w:t>
      </w:r>
      <w:r w:rsidRPr="000F1FCC">
        <w:rPr>
          <w:noProof/>
        </w:rPr>
        <w:t xml:space="preserve"> of the same </w:t>
      </w:r>
      <w:r>
        <w:rPr>
          <w:noProof/>
        </w:rPr>
        <w:t>name</w:t>
      </w:r>
      <w:r w:rsidRPr="000F1FCC">
        <w:rPr>
          <w:noProof/>
        </w:rPr>
        <w:t>.</w:t>
      </w:r>
    </w:p>
    <w:p w14:paraId="0646AAAF" w14:textId="5E9CE4D4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Worker worker</w:t>
      </w:r>
      <w:r w:rsidRPr="002416F8">
        <w:rPr>
          <w:rFonts w:ascii="Consolas" w:hAnsi="Consolas"/>
          <w:noProof/>
        </w:rPr>
        <w:t>)</w:t>
      </w:r>
    </w:p>
    <w:p w14:paraId="626C2AF3" w14:textId="4797EA5C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7B6359">
        <w:rPr>
          <w:noProof/>
        </w:rPr>
        <w:t>work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F72D7FF" w:rsidR="00E577A2" w:rsidRPr="002416F8" w:rsidRDefault="001459D8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Work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3C4FC2E9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7B6359">
        <w:rPr>
          <w:b/>
          <w:bCs/>
          <w:noProof/>
        </w:rPr>
        <w:t>work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  <w:r w:rsidR="009B0410">
        <w:t xml:space="preserve"> </w:t>
      </w:r>
      <w:r w:rsidR="009B0410" w:rsidRPr="009B0410">
        <w:t xml:space="preserve">If it </w:t>
      </w:r>
      <w:r w:rsidR="009B0410" w:rsidRPr="009B0410">
        <w:rPr>
          <w:b/>
          <w:bCs/>
        </w:rPr>
        <w:t>doesn't exist</w:t>
      </w:r>
      <w:r w:rsidR="009B0410" w:rsidRPr="009B0410">
        <w:t xml:space="preserve"> </w:t>
      </w:r>
      <w:r w:rsidR="009B0410">
        <w:t xml:space="preserve">- </w:t>
      </w:r>
      <w:r w:rsidR="009B0410" w:rsidRPr="009B0410">
        <w:t xml:space="preserve">return </w:t>
      </w:r>
      <w:r w:rsidR="009B0410" w:rsidRPr="009B0410">
        <w:rPr>
          <w:b/>
          <w:bCs/>
        </w:rPr>
        <w:t>null</w:t>
      </w:r>
      <w:r w:rsidR="009B0410" w:rsidRPr="009B0410">
        <w:t>.</w:t>
      </w:r>
    </w:p>
    <w:p w14:paraId="4AD5E9A3" w14:textId="77CCC17D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B6359">
        <w:rPr>
          <w:rFonts w:ascii="Consolas" w:hAnsi="Consolas"/>
          <w:noProof/>
        </w:rPr>
        <w:t>Worker</w:t>
      </w:r>
      <w:r w:rsidRPr="002416F8">
        <w:rPr>
          <w:rFonts w:ascii="Consolas" w:hAnsi="Consolas"/>
          <w:noProof/>
        </w:rPr>
        <w:t>&gt; get</w:t>
      </w:r>
      <w:r w:rsidR="00811E24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B70F62C" w14:textId="2C613F46" w:rsidR="00E577A2" w:rsidRDefault="00E577A2" w:rsidP="007B6359">
      <w:pPr>
        <w:pStyle w:val="ListParagraph"/>
        <w:numPr>
          <w:ilvl w:val="0"/>
          <w:numId w:val="34"/>
        </w:numPr>
        <w:jc w:val="both"/>
      </w:pPr>
      <w:r>
        <w:t>Returns a collection of</w:t>
      </w:r>
      <w:r w:rsidR="007B6359">
        <w:t xml:space="preserve"> workers </w:t>
      </w:r>
      <w:r>
        <w:t>(</w:t>
      </w:r>
      <w:r w:rsidRPr="007B635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444E6BC7" w:rsidR="00E577A2" w:rsidRDefault="007B6359" w:rsidP="00E577A2">
      <w:pPr>
        <w:pStyle w:val="Heading3"/>
        <w:rPr>
          <w:noProof/>
        </w:rPr>
      </w:pPr>
      <w:r>
        <w:rPr>
          <w:noProof/>
        </w:rPr>
        <w:t>Vehicle</w:t>
      </w:r>
      <w:r w:rsidR="00E577A2">
        <w:rPr>
          <w:noProof/>
        </w:rPr>
        <w:t>Repository</w:t>
      </w:r>
    </w:p>
    <w:p w14:paraId="7911EB55" w14:textId="1DD90174" w:rsidR="00E577A2" w:rsidRPr="00942243" w:rsidRDefault="00E577A2" w:rsidP="00E577A2">
      <w:r>
        <w:t xml:space="preserve">The </w:t>
      </w:r>
      <w:r w:rsidR="007B6359">
        <w:t>vehicle</w:t>
      </w:r>
      <w:r>
        <w:t xml:space="preserve"> repository is a repository for </w:t>
      </w:r>
      <w:r w:rsidR="007B6359">
        <w:t>vehicles</w:t>
      </w:r>
      <w:r>
        <w:t xml:space="preserve"> that await to be </w:t>
      </w:r>
      <w:r w:rsidR="007B6359">
        <w:t>made</w:t>
      </w:r>
      <w:r>
        <w:t>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6E13F973" w:rsidR="00E577A2" w:rsidRPr="000D7F16" w:rsidRDefault="0034109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vehicle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vehicle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1F0D91EE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</w:t>
      </w:r>
      <w:r w:rsidR="007B6359">
        <w:rPr>
          <w:rFonts w:ascii="Consolas" w:hAnsi="Consolas"/>
          <w:noProof/>
        </w:rPr>
        <w:t>d</w:t>
      </w:r>
      <w:r w:rsidRPr="004C516A">
        <w:rPr>
          <w:rFonts w:ascii="Consolas" w:hAnsi="Consolas"/>
          <w:noProof/>
        </w:rPr>
        <w:t>(</w:t>
      </w:r>
      <w:r w:rsidR="007B6359">
        <w:rPr>
          <w:rFonts w:ascii="Consolas" w:hAnsi="Consolas"/>
          <w:noProof/>
        </w:rPr>
        <w:t>Vehicle vehicle</w:t>
      </w:r>
      <w:r w:rsidRPr="004C516A">
        <w:rPr>
          <w:rFonts w:ascii="Consolas" w:hAnsi="Consolas"/>
          <w:noProof/>
        </w:rPr>
        <w:t>)</w:t>
      </w:r>
    </w:p>
    <w:p w14:paraId="2588938F" w14:textId="3990F9D0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7B6359">
        <w:t>vehicle</w:t>
      </w:r>
      <w:r>
        <w:t xml:space="preserve"> to be </w:t>
      </w:r>
      <w:r w:rsidR="007B6359">
        <w:t>making</w:t>
      </w:r>
      <w:r w:rsidR="00901669">
        <w:t>.</w:t>
      </w:r>
    </w:p>
    <w:p w14:paraId="09CC6128" w14:textId="67E3345F" w:rsidR="000F1FCC" w:rsidRDefault="000F1FCC" w:rsidP="00E577A2">
      <w:pPr>
        <w:pStyle w:val="ListParagraph"/>
        <w:numPr>
          <w:ilvl w:val="0"/>
          <w:numId w:val="33"/>
        </w:numPr>
        <w:jc w:val="both"/>
      </w:pPr>
      <w:r w:rsidRPr="000F1FCC">
        <w:t xml:space="preserve">There will be no vehicle of the same </w:t>
      </w:r>
      <w:r w:rsidR="00B5508E">
        <w:t>name</w:t>
      </w:r>
      <w:r w:rsidRPr="000F1FCC">
        <w:t>.</w:t>
      </w:r>
    </w:p>
    <w:p w14:paraId="02B27DAF" w14:textId="158CD671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Vehicle vehicle)</w:t>
      </w:r>
    </w:p>
    <w:p w14:paraId="27CA3E52" w14:textId="772AECE6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0F1FCC">
        <w:t>vehicle</w:t>
      </w:r>
      <w:r>
        <w:t xml:space="preserve"> </w:t>
      </w:r>
      <w:r>
        <w:rPr>
          <w:noProof/>
        </w:rPr>
        <w:t>from the collectio</w:t>
      </w:r>
      <w:r w:rsidR="000F1FCC">
        <w:rPr>
          <w:noProof/>
        </w:rPr>
        <w:t>n.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30B7E4D4" w:rsidR="00E577A2" w:rsidRPr="002416F8" w:rsidRDefault="000F1FCC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Vehicle</w:t>
      </w:r>
      <w:r w:rsidR="00E577A2" w:rsidRPr="002416F8">
        <w:rPr>
          <w:rFonts w:ascii="Consolas" w:hAnsi="Consolas"/>
          <w:noProof/>
        </w:rPr>
        <w:t xml:space="preserve"> findByName(String </w:t>
      </w:r>
      <w:r w:rsidR="00740CC4">
        <w:rPr>
          <w:rFonts w:ascii="Consolas" w:hAnsi="Consolas"/>
          <w:noProof/>
        </w:rPr>
        <w:t>name</w:t>
      </w:r>
      <w:r w:rsidR="00E577A2" w:rsidRPr="002416F8">
        <w:rPr>
          <w:rFonts w:ascii="Consolas" w:hAnsi="Consolas"/>
          <w:noProof/>
        </w:rPr>
        <w:t>)</w:t>
      </w:r>
    </w:p>
    <w:p w14:paraId="199B0BE0" w14:textId="13031BA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0F1FCC">
        <w:rPr>
          <w:b/>
          <w:bCs/>
        </w:rPr>
        <w:t>vehicle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23E6E17C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740CC4">
        <w:t>vehicle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6CB7AB2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40CC4">
        <w:rPr>
          <w:rFonts w:ascii="Consolas" w:hAnsi="Consolas"/>
          <w:noProof/>
        </w:rPr>
        <w:t>Vehicle</w:t>
      </w:r>
      <w:r w:rsidRPr="002416F8">
        <w:rPr>
          <w:rFonts w:ascii="Consolas" w:hAnsi="Consolas"/>
          <w:noProof/>
        </w:rPr>
        <w:t>&gt; get</w:t>
      </w:r>
      <w:r w:rsidR="00FD49E1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E520D24" w14:textId="6DF0ED9F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</w:t>
      </w:r>
      <w:r w:rsidR="00BC658B">
        <w:t xml:space="preserve">a </w:t>
      </w:r>
      <w:r>
        <w:t xml:space="preserve">collection of </w:t>
      </w:r>
      <w:r w:rsidR="002C627A">
        <w:t>workers</w:t>
      </w:r>
      <w:r>
        <w:t xml:space="preserve">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0C91737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740CC4">
        <w:rPr>
          <w:noProof/>
        </w:rPr>
        <w:t>Work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12C57B32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480110">
        <w:rPr>
          <w:rFonts w:ascii="Consolas" w:hAnsi="Consolas"/>
          <w:b/>
          <w:bCs/>
        </w:rPr>
        <w:t>–</w:t>
      </w:r>
      <w:r w:rsidRPr="0023149A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  <w:r w:rsidR="00740CC4">
        <w:rPr>
          <w:rFonts w:ascii="Consolas" w:hAnsi="Consolas"/>
          <w:b/>
        </w:rPr>
        <w:t xml:space="preserve"> </w:t>
      </w:r>
    </w:p>
    <w:p w14:paraId="6548ABBD" w14:textId="3D84931E" w:rsidR="00E577A2" w:rsidRPr="00E577A2" w:rsidRDefault="00740CC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work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628C2712" w:rsidR="00E577A2" w:rsidRDefault="00E577A2" w:rsidP="00E577A2">
      <w:pPr>
        <w:jc w:val="both"/>
      </w:pPr>
      <w:r>
        <w:t xml:space="preserve">Creates a </w:t>
      </w:r>
      <w:r w:rsidR="00740CC4">
        <w:t>worker</w:t>
      </w:r>
      <w:r>
        <w:t xml:space="preserve"> with the given name of the given type. </w:t>
      </w:r>
    </w:p>
    <w:p w14:paraId="589F2B83" w14:textId="259FF8F8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40CC4">
        <w:t>worker</w:t>
      </w:r>
      <w:r w:rsidRPr="00402810">
        <w:t xml:space="preserve"> is invalid</w:t>
      </w:r>
      <w:r w:rsidR="00740CC4">
        <w:t xml:space="preserve"> (the type is not </w:t>
      </w:r>
      <w:r w:rsidR="00740CC4" w:rsidRPr="00740CC4">
        <w:rPr>
          <w:b/>
          <w:bCs/>
        </w:rPr>
        <w:t>FirstShift</w:t>
      </w:r>
      <w:r w:rsidR="00740CC4">
        <w:t xml:space="preserve"> or </w:t>
      </w:r>
      <w:r w:rsidR="00740CC4" w:rsidRPr="00740CC4">
        <w:rPr>
          <w:b/>
          <w:bCs/>
        </w:rPr>
        <w:t>SecondShift</w:t>
      </w:r>
      <w:r w:rsidR="00740CC4">
        <w:t>)</w:t>
      </w:r>
      <w:r w:rsidRPr="00402810">
        <w:t xml:space="preserve">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</w:t>
      </w:r>
      <w:r w:rsidR="00480110">
        <w:rPr>
          <w:lang w:val="bg-BG"/>
        </w:rPr>
        <w:t>the</w:t>
      </w:r>
      <w:r w:rsidRPr="00402810">
        <w:t xml:space="preserve"> message:</w:t>
      </w:r>
    </w:p>
    <w:p w14:paraId="6D5533C1" w14:textId="29AE2217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 xml:space="preserve"> type doesn't exist</w:t>
      </w:r>
      <w:r w:rsidR="004104B8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78AF53EB" w14:textId="0582EFE0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</w:t>
      </w:r>
      <w:r w:rsidR="004F3376">
        <w:t xml:space="preserve"> if the </w:t>
      </w:r>
      <w:r w:rsidR="004F3376" w:rsidRPr="004F3376">
        <w:rPr>
          <w:b/>
          <w:bCs/>
        </w:rPr>
        <w:t>worker</w:t>
      </w:r>
      <w:r w:rsidR="004F3376">
        <w:t xml:space="preserve"> has been </w:t>
      </w:r>
      <w:r w:rsidR="004F3376" w:rsidRPr="004F3376">
        <w:rPr>
          <w:b/>
          <w:bCs/>
        </w:rPr>
        <w:t>added</w:t>
      </w:r>
      <w:r w:rsidR="004F3376">
        <w:t xml:space="preserve"> to the repository</w:t>
      </w:r>
      <w:r>
        <w:t>:</w:t>
      </w:r>
    </w:p>
    <w:p w14:paraId="79335248" w14:textId="78019B07" w:rsidR="00E577A2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>Type}</w:t>
      </w:r>
      <w:r w:rsidR="00C23389" w:rsidRPr="00783384">
        <w:rPr>
          <w:rFonts w:ascii="Consolas" w:hAnsi="Consolas"/>
          <w:b/>
        </w:rPr>
        <w:t xml:space="preserve"> </w:t>
      </w:r>
      <w:r w:rsidR="00740CC4">
        <w:rPr>
          <w:rFonts w:ascii="Consolas" w:hAnsi="Consolas"/>
          <w:b/>
        </w:rPr>
        <w:t>with name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r w:rsidR="00740CC4">
        <w:rPr>
          <w:rFonts w:ascii="Consolas" w:hAnsi="Consolas"/>
          <w:b/>
        </w:rPr>
        <w:t>worker</w:t>
      </w:r>
      <w:r w:rsidRPr="00783384">
        <w:rPr>
          <w:rFonts w:ascii="Consolas" w:hAnsi="Consolas"/>
          <w:b/>
        </w:rPr>
        <w:t>Name}</w:t>
      </w:r>
      <w:r w:rsidR="004104B8">
        <w:rPr>
          <w:rFonts w:ascii="Consolas" w:hAnsi="Consolas"/>
          <w:b/>
        </w:rPr>
        <w:t>.</w:t>
      </w:r>
      <w:r w:rsidRPr="00783384">
        <w:rPr>
          <w:b/>
        </w:rPr>
        <w:t>"</w:t>
      </w:r>
    </w:p>
    <w:p w14:paraId="13A65596" w14:textId="77777777" w:rsidR="004A475C" w:rsidRDefault="004A475C" w:rsidP="004A475C">
      <w:pPr>
        <w:pStyle w:val="Heading4"/>
        <w:jc w:val="both"/>
      </w:pPr>
      <w:r>
        <w:rPr>
          <w:noProof/>
        </w:rPr>
        <w:t>AddVehicle</w:t>
      </w:r>
      <w:r>
        <w:t xml:space="preserve"> Command</w:t>
      </w:r>
    </w:p>
    <w:p w14:paraId="6F2E1A0E" w14:textId="77777777" w:rsidR="004A475C" w:rsidRDefault="004A475C" w:rsidP="004A475C">
      <w:pPr>
        <w:pStyle w:val="Heading5"/>
        <w:jc w:val="both"/>
      </w:pPr>
      <w:r>
        <w:t>Parameters</w:t>
      </w:r>
    </w:p>
    <w:p w14:paraId="56AA7EA0" w14:textId="77777777" w:rsidR="004A475C" w:rsidRPr="0023149A" w:rsidRDefault="004A475C" w:rsidP="004A475C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vehicle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5C89D8F" w14:textId="77777777" w:rsidR="004A475C" w:rsidRPr="0023149A" w:rsidRDefault="004A475C" w:rsidP="004A475C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strengthRequired – int </w:t>
      </w:r>
    </w:p>
    <w:p w14:paraId="5C516431" w14:textId="77777777" w:rsidR="004A475C" w:rsidRDefault="004A475C" w:rsidP="004A475C">
      <w:pPr>
        <w:pStyle w:val="Heading5"/>
        <w:jc w:val="both"/>
      </w:pPr>
      <w:r>
        <w:t>Functionality</w:t>
      </w:r>
    </w:p>
    <w:p w14:paraId="397DA58F" w14:textId="77777777" w:rsidR="004A475C" w:rsidRPr="00E43C0D" w:rsidRDefault="004A475C" w:rsidP="004A475C">
      <w:pPr>
        <w:jc w:val="both"/>
        <w:rPr>
          <w:color w:val="FF0000"/>
          <w:lang w:val="bg-BG"/>
        </w:rPr>
      </w:pPr>
      <w:r>
        <w:t xml:space="preserve">Creates a </w:t>
      </w:r>
      <w:r>
        <w:rPr>
          <w:b/>
        </w:rPr>
        <w:t>vehicle</w:t>
      </w:r>
      <w:r>
        <w:t xml:space="preserve"> with the provided </w:t>
      </w:r>
      <w:r>
        <w:rPr>
          <w:b/>
        </w:rPr>
        <w:t>name</w:t>
      </w:r>
      <w:r>
        <w:t xml:space="preserve"> and </w:t>
      </w:r>
      <w:r w:rsidRPr="00520867">
        <w:rPr>
          <w:b/>
        </w:rPr>
        <w:t xml:space="preserve">required </w:t>
      </w:r>
      <w:r>
        <w:rPr>
          <w:b/>
        </w:rPr>
        <w:t>strength</w:t>
      </w:r>
      <w:r>
        <w:rPr>
          <w:lang w:val="bg-BG"/>
        </w:rPr>
        <w:t xml:space="preserve"> </w:t>
      </w:r>
      <w:r w:rsidRPr="006116F3">
        <w:rPr>
          <w:lang w:val="bg-BG"/>
        </w:rPr>
        <w:t>and adds it to the corresponding repository.</w:t>
      </w:r>
    </w:p>
    <w:p w14:paraId="24453F29" w14:textId="77777777" w:rsidR="004A475C" w:rsidRDefault="004A475C" w:rsidP="004A475C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0F94C411" w14:textId="77777777" w:rsidR="004A475C" w:rsidRPr="00783384" w:rsidRDefault="004A475C" w:rsidP="004A475C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Name}</w:t>
      </w:r>
      <w:r>
        <w:rPr>
          <w:rFonts w:ascii="Consolas" w:hAnsi="Consolas"/>
          <w:b/>
        </w:rPr>
        <w:t>.</w:t>
      </w:r>
      <w:r w:rsidRPr="00783384">
        <w:rPr>
          <w:rFonts w:ascii="Consolas" w:hAnsi="Consolas"/>
          <w:b/>
        </w:rPr>
        <w:t>"</w:t>
      </w:r>
    </w:p>
    <w:p w14:paraId="70A561D0" w14:textId="77777777" w:rsidR="004A475C" w:rsidRPr="00783384" w:rsidRDefault="004A475C" w:rsidP="00783384">
      <w:pPr>
        <w:jc w:val="both"/>
        <w:rPr>
          <w:b/>
        </w:rPr>
      </w:pPr>
    </w:p>
    <w:p w14:paraId="1D1085C9" w14:textId="0E5DC549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366C9C">
        <w:rPr>
          <w:noProof/>
        </w:rPr>
        <w:t>Tool</w:t>
      </w:r>
      <w:r w:rsidR="00740CC4">
        <w:rPr>
          <w:noProof/>
        </w:rPr>
        <w:t>ToWork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7800C8C" w:rsidR="00373DC9" w:rsidRPr="00E577A2" w:rsidRDefault="00740CC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work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27F89708" w:rsidR="00373DC9" w:rsidRDefault="00373DC9" w:rsidP="00373DC9">
      <w:pPr>
        <w:jc w:val="both"/>
      </w:pPr>
      <w:r>
        <w:t>Creates a</w:t>
      </w:r>
      <w:r w:rsidR="00740CC4">
        <w:t xml:space="preserve"> </w:t>
      </w:r>
      <w:r w:rsidR="00BC4B97">
        <w:t>tool</w:t>
      </w:r>
      <w:r w:rsidR="00740CC4">
        <w:t xml:space="preserve"> </w:t>
      </w:r>
      <w:r>
        <w:t xml:space="preserve">with the given power and adds it to the collection of the </w:t>
      </w:r>
      <w:r w:rsidR="00740CC4">
        <w:t>worker</w:t>
      </w:r>
      <w:r>
        <w:t xml:space="preserve">. </w:t>
      </w:r>
    </w:p>
    <w:p w14:paraId="2F158B9B" w14:textId="26EA0268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40CC4">
        <w:t>worker</w:t>
      </w:r>
      <w:r>
        <w:t xml:space="preserve"> </w:t>
      </w:r>
      <w:r w:rsidR="00C23389">
        <w:t>doesn't exist</w:t>
      </w:r>
      <w:r w:rsidR="00BC4B97">
        <w:t xml:space="preserve"> in the worker repository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</w:t>
      </w:r>
      <w:r w:rsidR="00480110">
        <w:rPr>
          <w:lang w:val="bg-BG"/>
        </w:rPr>
        <w:t>the</w:t>
      </w:r>
      <w:r>
        <w:t xml:space="preserve"> message:</w:t>
      </w:r>
    </w:p>
    <w:p w14:paraId="68998AE7" w14:textId="528E72C8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4104B8">
        <w:rPr>
          <w:rFonts w:ascii="Consolas" w:hAnsi="Consolas"/>
          <w:b/>
        </w:rPr>
        <w:t>T</w:t>
      </w:r>
      <w:r w:rsidR="00934536" w:rsidRPr="00934536">
        <w:rPr>
          <w:rFonts w:ascii="Consolas" w:hAnsi="Consolas"/>
          <w:b/>
        </w:rPr>
        <w:t>he worker doe</w:t>
      </w:r>
      <w:r w:rsidR="00934536">
        <w:rPr>
          <w:rFonts w:ascii="Consolas" w:hAnsi="Consolas"/>
          <w:b/>
        </w:rPr>
        <w:t>s</w:t>
      </w:r>
      <w:r w:rsidR="00934536" w:rsidRPr="00934536">
        <w:rPr>
          <w:rFonts w:ascii="Consolas" w:hAnsi="Consolas"/>
          <w:b/>
        </w:rPr>
        <w:t>n</w:t>
      </w:r>
      <w:r w:rsidR="00934536" w:rsidRPr="00783384">
        <w:rPr>
          <w:rFonts w:ascii="Consolas" w:hAnsi="Consolas"/>
          <w:b/>
        </w:rPr>
        <w:t>'</w:t>
      </w:r>
      <w:r w:rsidR="00934536" w:rsidRPr="00934536">
        <w:rPr>
          <w:rFonts w:ascii="Consolas" w:hAnsi="Consolas"/>
          <w:b/>
        </w:rPr>
        <w:t>t exist</w:t>
      </w:r>
      <w:r w:rsidR="004104B8">
        <w:rPr>
          <w:rFonts w:ascii="Consolas" w:hAnsi="Consolas"/>
          <w:b/>
        </w:rPr>
        <w:t xml:space="preserve">. </w:t>
      </w:r>
      <w:r w:rsidR="004104B8" w:rsidRPr="00934536">
        <w:rPr>
          <w:rFonts w:ascii="Consolas" w:hAnsi="Consolas"/>
          <w:b/>
        </w:rPr>
        <w:t xml:space="preserve">You cannot add a </w:t>
      </w:r>
      <w:r w:rsidR="00BC4B97">
        <w:rPr>
          <w:rFonts w:ascii="Consolas" w:hAnsi="Consolas"/>
          <w:b/>
        </w:rPr>
        <w:t>tool</w:t>
      </w:r>
      <w:r w:rsidR="004104B8">
        <w:rPr>
          <w:rFonts w:ascii="Consolas" w:hAnsi="Consolas"/>
          <w:b/>
        </w:rPr>
        <w:t>.</w:t>
      </w:r>
      <w:r w:rsidR="00934536" w:rsidRPr="00783384">
        <w:rPr>
          <w:rFonts w:ascii="Consolas" w:hAnsi="Consolas"/>
          <w:b/>
        </w:rPr>
        <w:t>"</w:t>
      </w:r>
    </w:p>
    <w:p w14:paraId="6572B8B3" w14:textId="75262B5E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</w:t>
      </w:r>
      <w:r w:rsidR="00BC4B97">
        <w:rPr>
          <w:lang w:val="bg-BG"/>
        </w:rPr>
        <w:t xml:space="preserve"> </w:t>
      </w:r>
      <w:r w:rsidR="00BC4B97" w:rsidRPr="00BC4B97">
        <w:rPr>
          <w:lang w:val="bg-BG"/>
        </w:rPr>
        <w:t xml:space="preserve">if the </w:t>
      </w:r>
      <w:r w:rsidR="00BC4B97" w:rsidRPr="00BC4B97">
        <w:rPr>
          <w:b/>
          <w:bCs/>
        </w:rPr>
        <w:t>tool</w:t>
      </w:r>
      <w:r w:rsidR="00BC4B97" w:rsidRPr="00BC4B97">
        <w:rPr>
          <w:lang w:val="bg-BG"/>
        </w:rPr>
        <w:t xml:space="preserve"> has been </w:t>
      </w:r>
      <w:r w:rsidR="00BC4B97" w:rsidRPr="00BC4B97">
        <w:rPr>
          <w:b/>
          <w:bCs/>
          <w:lang w:val="bg-BG"/>
        </w:rPr>
        <w:t>added</w:t>
      </w:r>
      <w:r w:rsidR="00BC4B97" w:rsidRPr="00BC4B97">
        <w:rPr>
          <w:lang w:val="bg-BG"/>
        </w:rPr>
        <w:t xml:space="preserve"> to the worker:</w:t>
      </w:r>
    </w:p>
    <w:p w14:paraId="336D596D" w14:textId="3BCFFE8F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BC4B97">
        <w:rPr>
          <w:rFonts w:ascii="Consolas" w:hAnsi="Consolas"/>
          <w:b/>
        </w:rPr>
        <w:t>tool</w:t>
      </w:r>
      <w:r w:rsidR="00C23389" w:rsidRPr="00783384">
        <w:rPr>
          <w:rFonts w:ascii="Consolas" w:hAnsi="Consolas"/>
          <w:b/>
        </w:rPr>
        <w:t xml:space="preserve"> with power {</w:t>
      </w:r>
      <w:r w:rsidR="00934536">
        <w:rPr>
          <w:rFonts w:ascii="Consolas" w:hAnsi="Consolas"/>
          <w:b/>
        </w:rPr>
        <w:t>tool</w:t>
      </w:r>
      <w:r w:rsidR="00C23389" w:rsidRPr="00783384">
        <w:rPr>
          <w:rFonts w:ascii="Consolas" w:hAnsi="Consolas"/>
          <w:b/>
        </w:rPr>
        <w:t xml:space="preserve">Power} to </w:t>
      </w:r>
      <w:r w:rsidR="00934536">
        <w:rPr>
          <w:rFonts w:ascii="Consolas" w:hAnsi="Consolas"/>
          <w:b/>
        </w:rPr>
        <w:t>worker</w:t>
      </w:r>
      <w:r w:rsidR="00783384">
        <w:rPr>
          <w:rFonts w:ascii="Consolas" w:hAnsi="Consolas"/>
          <w:b/>
        </w:rPr>
        <w:t xml:space="preserve"> {</w:t>
      </w:r>
      <w:r w:rsidR="00934536">
        <w:rPr>
          <w:rFonts w:ascii="Consolas" w:hAnsi="Consolas"/>
          <w:b/>
        </w:rPr>
        <w:t>worker</w:t>
      </w:r>
      <w:r w:rsidR="00C23389" w:rsidRPr="00783384">
        <w:rPr>
          <w:rFonts w:ascii="Consolas" w:hAnsi="Consolas"/>
          <w:b/>
        </w:rPr>
        <w:t>Name}</w:t>
      </w:r>
      <w:r w:rsidR="004104B8">
        <w:rPr>
          <w:rFonts w:ascii="Consolas" w:hAnsi="Consolas"/>
          <w:b/>
        </w:rPr>
        <w:t>.</w:t>
      </w:r>
      <w:r w:rsidRPr="00783384">
        <w:rPr>
          <w:rFonts w:ascii="Consolas" w:hAnsi="Consolas"/>
          <w:b/>
        </w:rPr>
        <w:t>"</w:t>
      </w:r>
    </w:p>
    <w:p w14:paraId="7EDF4CA4" w14:textId="30D7F9F1" w:rsidR="00520867" w:rsidRDefault="00D47795" w:rsidP="00520867">
      <w:pPr>
        <w:pStyle w:val="Heading4"/>
        <w:jc w:val="both"/>
        <w:rPr>
          <w:noProof/>
        </w:rPr>
      </w:pPr>
      <w:r>
        <w:rPr>
          <w:noProof/>
        </w:rPr>
        <w:t>MakingVehicle</w:t>
      </w:r>
      <w:r w:rsidR="00520867">
        <w:rPr>
          <w:noProof/>
        </w:rPr>
        <w:t xml:space="preserve">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2BCD104C" w:rsidR="00520867" w:rsidRPr="00F32ADF" w:rsidRDefault="00D47795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vehicle</w:t>
      </w:r>
      <w:r w:rsidR="00520867" w:rsidRPr="00F32ADF">
        <w:rPr>
          <w:rFonts w:ascii="Consolas" w:hAnsi="Consolas"/>
          <w:b/>
          <w:noProof/>
        </w:rPr>
        <w:t>Name</w:t>
      </w:r>
      <w:r w:rsidR="00520867">
        <w:rPr>
          <w:rFonts w:ascii="Consolas" w:hAnsi="Consolas"/>
          <w:b/>
        </w:rPr>
        <w:t xml:space="preserve"> </w:t>
      </w:r>
      <w:r w:rsidR="00480110">
        <w:rPr>
          <w:rFonts w:ascii="Consolas" w:hAnsi="Consolas"/>
          <w:b/>
        </w:rPr>
        <w:t>–</w:t>
      </w:r>
      <w:r w:rsidR="00520867">
        <w:rPr>
          <w:rFonts w:ascii="Consolas" w:hAnsi="Consolas"/>
          <w:b/>
        </w:rPr>
        <w:t xml:space="preserve">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57E7519D" w:rsidR="00520867" w:rsidRDefault="00520867" w:rsidP="00520867">
      <w:r>
        <w:t xml:space="preserve">When the </w:t>
      </w:r>
      <w:r w:rsidR="00D47795" w:rsidRPr="00D47795">
        <w:rPr>
          <w:rFonts w:ascii="Consolas" w:hAnsi="Consolas"/>
          <w:b/>
          <w:bCs/>
        </w:rPr>
        <w:t>making</w:t>
      </w:r>
      <w:r>
        <w:t xml:space="preserve"> command is called, the action happens. </w:t>
      </w:r>
    </w:p>
    <w:p w14:paraId="20320EFD" w14:textId="1479E8A9" w:rsidR="00520867" w:rsidRDefault="00520867" w:rsidP="00520867">
      <w:r>
        <w:t xml:space="preserve">You should start </w:t>
      </w:r>
      <w:r w:rsidR="00574996">
        <w:t>making</w:t>
      </w:r>
      <w:r>
        <w:t xml:space="preserve"> the given </w:t>
      </w:r>
      <w:r w:rsidR="00574996">
        <w:t>vehicle</w:t>
      </w:r>
      <w:r>
        <w:t xml:space="preserve">, by assigning </w:t>
      </w:r>
      <w:r w:rsidR="00574996">
        <w:t>workers</w:t>
      </w:r>
      <w:r>
        <w:t xml:space="preserve"> which are </w:t>
      </w:r>
      <w:r w:rsidR="006116F3">
        <w:t>al</w:t>
      </w:r>
      <w:r>
        <w:t>most ready:</w:t>
      </w:r>
    </w:p>
    <w:p w14:paraId="3B75C140" w14:textId="509CD13D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</w:t>
      </w:r>
      <w:r w:rsidR="00574996">
        <w:t>workers</w:t>
      </w:r>
      <w:r w:rsidR="00783384">
        <w:t xml:space="preserve"> </w:t>
      </w:r>
      <w:r>
        <w:t xml:space="preserve">that you should select are the ones with </w:t>
      </w:r>
      <w:r w:rsidR="00574996">
        <w:t>strength</w:t>
      </w:r>
      <w:r>
        <w:t xml:space="preserve"> </w:t>
      </w:r>
      <w:r w:rsidRPr="00052C07">
        <w:rPr>
          <w:b/>
          <w:bCs/>
        </w:rPr>
        <w:t>above</w:t>
      </w:r>
      <w:r>
        <w:t xml:space="preserve"> </w:t>
      </w:r>
      <w:r w:rsidR="006B0BA7">
        <w:t>7</w:t>
      </w:r>
      <w:r>
        <w:t>0 units.</w:t>
      </w:r>
    </w:p>
    <w:p w14:paraId="2F8376B6" w14:textId="3F873DD0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suitable ones start working on the given </w:t>
      </w:r>
      <w:r w:rsidR="00574996">
        <w:t>vehicle</w:t>
      </w:r>
      <w:r>
        <w:t>.</w:t>
      </w:r>
    </w:p>
    <w:p w14:paraId="28024FDB" w14:textId="0FC62704" w:rsidR="00520867" w:rsidRPr="000A3A0C" w:rsidRDefault="00520867" w:rsidP="00520867">
      <w:pPr>
        <w:pStyle w:val="ListParagraph"/>
        <w:numPr>
          <w:ilvl w:val="0"/>
          <w:numId w:val="37"/>
        </w:numPr>
        <w:rPr>
          <w:color w:val="FF0000"/>
        </w:rPr>
      </w:pPr>
      <w:r w:rsidRPr="000A3A0C">
        <w:rPr>
          <w:color w:val="FF0000"/>
        </w:rPr>
        <w:t xml:space="preserve">If no </w:t>
      </w:r>
      <w:r w:rsidR="00574996" w:rsidRPr="000A3A0C">
        <w:rPr>
          <w:b/>
          <w:color w:val="FF0000"/>
        </w:rPr>
        <w:t>worker</w:t>
      </w:r>
      <w:r w:rsidR="00783384" w:rsidRPr="000A3A0C">
        <w:rPr>
          <w:b/>
          <w:color w:val="FF0000"/>
        </w:rPr>
        <w:t>s</w:t>
      </w:r>
      <w:r w:rsidRPr="000A3A0C">
        <w:rPr>
          <w:b/>
          <w:color w:val="FF0000"/>
        </w:rPr>
        <w:t xml:space="preserve"> are ready</w:t>
      </w:r>
      <w:r w:rsidRPr="000A3A0C">
        <w:rPr>
          <w:color w:val="FF0000"/>
        </w:rPr>
        <w:t xml:space="preserve">, throw </w:t>
      </w:r>
      <w:r w:rsidRPr="000A3A0C">
        <w:rPr>
          <w:rFonts w:ascii="Consolas" w:hAnsi="Consolas"/>
          <w:b/>
          <w:noProof/>
          <w:color w:val="FF0000"/>
        </w:rPr>
        <w:t>IllegalArgumentException</w:t>
      </w:r>
      <w:r w:rsidRPr="000A3A0C">
        <w:rPr>
          <w:color w:val="FF0000"/>
        </w:rPr>
        <w:t xml:space="preserve"> with the following message: </w:t>
      </w:r>
    </w:p>
    <w:p w14:paraId="616E0260" w14:textId="2590BAFC" w:rsidR="00520867" w:rsidRPr="000A3A0C" w:rsidRDefault="00520867" w:rsidP="00520867">
      <w:pPr>
        <w:pStyle w:val="ListParagraph"/>
        <w:rPr>
          <w:rFonts w:ascii="Consolas" w:hAnsi="Consolas"/>
          <w:color w:val="FF0000"/>
        </w:rPr>
      </w:pPr>
      <w:r w:rsidRPr="000A3A0C">
        <w:rPr>
          <w:rFonts w:ascii="Consolas" w:hAnsi="Consolas"/>
          <w:b/>
          <w:color w:val="FF0000"/>
        </w:rPr>
        <w:t xml:space="preserve">"There is no </w:t>
      </w:r>
      <w:r w:rsidR="00574996" w:rsidRPr="000A3A0C">
        <w:rPr>
          <w:rFonts w:ascii="Consolas" w:hAnsi="Consolas"/>
          <w:b/>
          <w:color w:val="FF0000"/>
        </w:rPr>
        <w:t>worker</w:t>
      </w:r>
      <w:r w:rsidRPr="000A3A0C">
        <w:rPr>
          <w:rFonts w:ascii="Consolas" w:hAnsi="Consolas"/>
          <w:b/>
          <w:color w:val="FF0000"/>
        </w:rPr>
        <w:t xml:space="preserve"> ready to start </w:t>
      </w:r>
      <w:r w:rsidR="00574996" w:rsidRPr="000A3A0C">
        <w:rPr>
          <w:rFonts w:ascii="Consolas" w:hAnsi="Consolas"/>
          <w:b/>
          <w:color w:val="FF0000"/>
        </w:rPr>
        <w:t>making</w:t>
      </w:r>
      <w:r w:rsidR="004104B8" w:rsidRPr="000A3A0C">
        <w:rPr>
          <w:rFonts w:ascii="Consolas" w:hAnsi="Consolas"/>
          <w:b/>
          <w:color w:val="FF0000"/>
        </w:rPr>
        <w:t>.</w:t>
      </w:r>
      <w:r w:rsidRPr="000A3A0C">
        <w:rPr>
          <w:rFonts w:ascii="Consolas" w:hAnsi="Consolas"/>
          <w:b/>
          <w:color w:val="FF0000"/>
        </w:rPr>
        <w:t>"</w:t>
      </w:r>
    </w:p>
    <w:p w14:paraId="545E0A0B" w14:textId="299680D8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 xml:space="preserve">After the work is done, you must return the following message, reporting whether the </w:t>
      </w:r>
      <w:r w:rsidR="00574996">
        <w:t>vehicle</w:t>
      </w:r>
      <w:r>
        <w:t xml:space="preserve">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</w:t>
      </w:r>
      <w:r w:rsidR="00574996">
        <w:t>tools</w:t>
      </w:r>
      <w:r>
        <w:t xml:space="preserve"> </w:t>
      </w:r>
      <w:r w:rsidR="00574996">
        <w:t xml:space="preserve">were unfit </w:t>
      </w:r>
      <w:r>
        <w:t>in the process:</w:t>
      </w:r>
    </w:p>
    <w:p w14:paraId="56410725" w14:textId="53BADDE4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574996"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 xml:space="preserve"> {</w:t>
      </w:r>
      <w:r w:rsidR="00574996">
        <w:rPr>
          <w:rFonts w:ascii="Consolas" w:hAnsi="Consolas"/>
          <w:b/>
        </w:rPr>
        <w:t>vehicle</w:t>
      </w:r>
      <w:r w:rsidRPr="00783384">
        <w:rPr>
          <w:rFonts w:ascii="Consolas" w:hAnsi="Consolas"/>
          <w:b/>
        </w:rPr>
        <w:t>Name} is {</w:t>
      </w:r>
      <w:r w:rsidR="00681B42" w:rsidRPr="00783384">
        <w:rPr>
          <w:rFonts w:ascii="Consolas" w:hAnsi="Consolas"/>
          <w:b/>
        </w:rPr>
        <w:t>done/not done}. {countBroken</w:t>
      </w:r>
      <w:r w:rsidR="00574996">
        <w:rPr>
          <w:rFonts w:ascii="Consolas" w:hAnsi="Consolas"/>
          <w:b/>
        </w:rPr>
        <w:t>Tool</w:t>
      </w:r>
      <w:r w:rsidR="00681B42" w:rsidRPr="00783384">
        <w:rPr>
          <w:rFonts w:ascii="Consolas" w:hAnsi="Consolas"/>
          <w:b/>
        </w:rPr>
        <w:t xml:space="preserve">s} </w:t>
      </w:r>
      <w:r w:rsidR="00574996">
        <w:rPr>
          <w:rFonts w:ascii="Consolas" w:hAnsi="Consolas"/>
          <w:b/>
        </w:rPr>
        <w:t>tool</w:t>
      </w:r>
      <w:r w:rsidR="006E7E39" w:rsidRPr="00783384">
        <w:rPr>
          <w:rFonts w:ascii="Consolas" w:hAnsi="Consolas"/>
          <w:b/>
        </w:rPr>
        <w:t xml:space="preserve">/s </w:t>
      </w:r>
      <w:r w:rsidR="00681B42" w:rsidRPr="00783384">
        <w:rPr>
          <w:rFonts w:ascii="Consolas" w:hAnsi="Consolas"/>
          <w:b/>
        </w:rPr>
        <w:t xml:space="preserve">have been </w:t>
      </w:r>
      <w:r w:rsidR="00574996">
        <w:rPr>
          <w:rFonts w:ascii="Consolas" w:hAnsi="Consolas"/>
          <w:b/>
        </w:rPr>
        <w:t>unfit</w:t>
      </w:r>
      <w:r w:rsidR="00681B42" w:rsidRPr="00783384">
        <w:rPr>
          <w:rFonts w:ascii="Consolas" w:hAnsi="Consolas"/>
          <w:b/>
        </w:rPr>
        <w:t xml:space="preserve"> while working on it!</w:t>
      </w:r>
      <w:r w:rsidRPr="00783384">
        <w:rPr>
          <w:rFonts w:ascii="Consolas" w:hAnsi="Consolas"/>
          <w:b/>
        </w:rPr>
        <w:t>"</w:t>
      </w:r>
    </w:p>
    <w:p w14:paraId="70BA4614" w14:textId="255D8216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="00574996">
        <w:rPr>
          <w:b/>
        </w:rPr>
        <w:t>vehicle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5BF3E463" w:rsidR="009C3ABC" w:rsidRDefault="00D83D6A" w:rsidP="009C3ABC">
      <w:pPr>
        <w:pStyle w:val="Heading4"/>
        <w:jc w:val="both"/>
      </w:pPr>
      <w:r>
        <w:t>Statistics</w:t>
      </w:r>
      <w:r w:rsidR="009C3ABC">
        <w:t xml:space="preserve">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02750CE2" w:rsidR="002677BB" w:rsidRDefault="002677BB" w:rsidP="002677BB">
      <w:r>
        <w:t xml:space="preserve">Returns information about </w:t>
      </w:r>
      <w:r w:rsidR="001459D8">
        <w:rPr>
          <w:b/>
          <w:bCs/>
        </w:rPr>
        <w:t>making</w:t>
      </w:r>
      <w:r>
        <w:t xml:space="preserve"> </w:t>
      </w:r>
      <w:r w:rsidR="001459D8">
        <w:rPr>
          <w:b/>
          <w:bCs/>
        </w:rPr>
        <w:t>vehicles</w:t>
      </w:r>
      <w:r>
        <w:t xml:space="preserve"> and </w:t>
      </w:r>
      <w:r w:rsidR="001459D8">
        <w:rPr>
          <w:b/>
          <w:bCs/>
        </w:rPr>
        <w:t>workers</w:t>
      </w:r>
      <w:r>
        <w:t>:</w:t>
      </w:r>
    </w:p>
    <w:p w14:paraId="1124017D" w14:textId="78858535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count</w:t>
      </w:r>
      <w:r w:rsidR="00C578B9">
        <w:rPr>
          <w:rFonts w:ascii="Consolas" w:hAnsi="Consolas"/>
          <w:b/>
        </w:rPr>
        <w:t>MadeVehicle</w:t>
      </w:r>
      <w:r w:rsidRPr="00783384">
        <w:rPr>
          <w:rFonts w:ascii="Consolas" w:hAnsi="Consolas"/>
          <w:b/>
        </w:rPr>
        <w:t xml:space="preserve">} </w:t>
      </w:r>
      <w:r w:rsidR="00C578B9">
        <w:rPr>
          <w:rFonts w:ascii="Consolas" w:hAnsi="Consolas"/>
          <w:b/>
        </w:rPr>
        <w:t>vehicles</w:t>
      </w:r>
      <w:r w:rsidRPr="00783384">
        <w:rPr>
          <w:rFonts w:ascii="Consolas" w:hAnsi="Consolas"/>
          <w:b/>
        </w:rPr>
        <w:t xml:space="preserve"> are </w:t>
      </w:r>
      <w:r w:rsidR="00C578B9">
        <w:rPr>
          <w:rFonts w:ascii="Consolas" w:hAnsi="Consolas"/>
          <w:b/>
        </w:rPr>
        <w:t>ready</w:t>
      </w:r>
      <w:r w:rsidRPr="00783384">
        <w:rPr>
          <w:rFonts w:ascii="Consolas" w:hAnsi="Consolas"/>
          <w:b/>
        </w:rPr>
        <w:t>!</w:t>
      </w:r>
    </w:p>
    <w:p w14:paraId="2D59CC30" w14:textId="35544BD3" w:rsidR="002677BB" w:rsidRPr="00783384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Info for workers:</w:t>
      </w:r>
    </w:p>
    <w:p w14:paraId="0352E0AC" w14:textId="3AF06276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Name: {</w:t>
      </w:r>
      <w:r w:rsidR="00C578B9">
        <w:rPr>
          <w:rFonts w:ascii="Consolas" w:hAnsi="Consolas"/>
          <w:b/>
        </w:rPr>
        <w:t>worker</w:t>
      </w:r>
      <w:r w:rsidR="002677BB" w:rsidRPr="00783384">
        <w:rPr>
          <w:rFonts w:ascii="Consolas" w:hAnsi="Consolas"/>
          <w:b/>
        </w:rPr>
        <w:t>Name1}</w:t>
      </w:r>
      <w:r w:rsidR="004B16F8">
        <w:rPr>
          <w:rFonts w:ascii="Consolas" w:hAnsi="Consolas"/>
          <w:b/>
        </w:rPr>
        <w:t xml:space="preserve">, </w:t>
      </w:r>
      <w:r w:rsidR="00C578B9">
        <w:rPr>
          <w:rFonts w:ascii="Consolas" w:hAnsi="Consolas"/>
          <w:b/>
        </w:rPr>
        <w:t>Strength</w:t>
      </w:r>
      <w:r>
        <w:rPr>
          <w:rFonts w:ascii="Consolas" w:hAnsi="Consolas"/>
          <w:b/>
        </w:rPr>
        <w:t>: {</w:t>
      </w:r>
      <w:r w:rsidR="00C578B9">
        <w:rPr>
          <w:rFonts w:ascii="Consolas" w:hAnsi="Consolas"/>
          <w:b/>
        </w:rPr>
        <w:t>workerStrength</w:t>
      </w:r>
      <w:r w:rsidR="002677BB" w:rsidRPr="00783384">
        <w:rPr>
          <w:rFonts w:ascii="Consolas" w:hAnsi="Consolas"/>
          <w:b/>
        </w:rPr>
        <w:t>1}</w:t>
      </w:r>
    </w:p>
    <w:p w14:paraId="1D81CFD9" w14:textId="49273E2E" w:rsidR="002677BB" w:rsidRPr="00783384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Tools</w:t>
      </w:r>
      <w:r w:rsidR="007067F0">
        <w:rPr>
          <w:rFonts w:ascii="Consolas" w:hAnsi="Consolas"/>
          <w:b/>
          <w:lang w:val="bg-BG"/>
        </w:rPr>
        <w:t>:</w:t>
      </w:r>
      <w:r w:rsidR="002677BB" w:rsidRPr="00783384">
        <w:rPr>
          <w:rFonts w:ascii="Consolas" w:hAnsi="Consolas"/>
          <w:b/>
        </w:rPr>
        <w:t xml:space="preserve"> {count</w:t>
      </w:r>
      <w:r>
        <w:rPr>
          <w:rFonts w:ascii="Consolas" w:hAnsi="Consolas"/>
          <w:b/>
        </w:rPr>
        <w:t>Tools</w:t>
      </w:r>
      <w:r w:rsidR="002677BB" w:rsidRPr="00783384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fit left</w:t>
      </w:r>
      <w:r w:rsidR="002677BB" w:rsidRPr="00783384">
        <w:rPr>
          <w:rFonts w:ascii="Consolas" w:hAnsi="Consolas"/>
          <w:b/>
        </w:rPr>
        <w:t>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40458EE" w14:textId="5948D6B5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Name: </w:t>
      </w:r>
      <w:r w:rsidR="00C578B9">
        <w:rPr>
          <w:rFonts w:ascii="Consolas" w:hAnsi="Consolas"/>
          <w:b/>
        </w:rPr>
        <w:t>{worker</w:t>
      </w:r>
      <w:r w:rsidR="002677BB" w:rsidRPr="00783384">
        <w:rPr>
          <w:rFonts w:ascii="Consolas" w:hAnsi="Consolas"/>
          <w:b/>
        </w:rPr>
        <w:t>NameN}</w:t>
      </w:r>
      <w:r w:rsidR="004B16F8">
        <w:rPr>
          <w:rFonts w:ascii="Consolas" w:hAnsi="Consolas"/>
          <w:b/>
        </w:rPr>
        <w:t xml:space="preserve">, </w:t>
      </w:r>
      <w:r w:rsidR="00C578B9">
        <w:rPr>
          <w:rFonts w:ascii="Consolas" w:hAnsi="Consolas"/>
          <w:b/>
        </w:rPr>
        <w:t>Strength</w:t>
      </w:r>
      <w:r w:rsidR="002677BB" w:rsidRPr="00783384">
        <w:rPr>
          <w:rFonts w:ascii="Consolas" w:hAnsi="Consolas"/>
          <w:b/>
        </w:rPr>
        <w:t>: {</w:t>
      </w:r>
      <w:r w:rsidR="00C578B9">
        <w:rPr>
          <w:rFonts w:ascii="Consolas" w:hAnsi="Consolas"/>
          <w:b/>
        </w:rPr>
        <w:t>workerStrength</w:t>
      </w:r>
      <w:r w:rsidR="002677BB" w:rsidRPr="00783384">
        <w:rPr>
          <w:rFonts w:ascii="Consolas" w:hAnsi="Consolas"/>
          <w:b/>
        </w:rPr>
        <w:t>N}</w:t>
      </w:r>
    </w:p>
    <w:p w14:paraId="0F96AD30" w14:textId="2EC5F7CA" w:rsidR="002677BB" w:rsidRDefault="00C578B9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Tools</w:t>
      </w:r>
      <w:r w:rsidR="007067F0">
        <w:rPr>
          <w:rFonts w:ascii="Consolas" w:hAnsi="Consolas"/>
          <w:b/>
          <w:lang w:val="bg-BG"/>
        </w:rPr>
        <w:t>:</w:t>
      </w:r>
      <w:r w:rsidR="002677BB" w:rsidRPr="00783384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ountTools</w:t>
      </w:r>
      <w:r w:rsidR="002677BB" w:rsidRPr="00783384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fit left</w:t>
      </w:r>
      <w:r w:rsidR="002677BB" w:rsidRPr="00783384">
        <w:rPr>
          <w:rFonts w:ascii="Consolas" w:hAnsi="Consolas"/>
          <w:b/>
        </w:rPr>
        <w:t>"</w:t>
      </w:r>
    </w:p>
    <w:p w14:paraId="47670F77" w14:textId="021D38C3" w:rsidR="00783384" w:rsidRDefault="00783384" w:rsidP="00783384">
      <w:pPr>
        <w:pStyle w:val="Heading4"/>
        <w:jc w:val="both"/>
      </w:pPr>
      <w:r>
        <w:lastRenderedPageBreak/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75BA2AB2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783384">
        <w:rPr>
          <w:rFonts w:ascii="Consolas" w:hAnsi="Consolas"/>
          <w:b/>
          <w:noProof/>
        </w:rPr>
        <w:t>Type} 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</w:p>
    <w:p w14:paraId="17E1806E" w14:textId="16C78595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  <w:r w:rsidR="00ED23B4">
        <w:rPr>
          <w:rFonts w:ascii="Consolas" w:hAnsi="Consolas"/>
          <w:b/>
          <w:noProof/>
        </w:rPr>
        <w:t xml:space="preserve"> {</w:t>
      </w:r>
      <w:r w:rsidR="001459D8">
        <w:rPr>
          <w:rFonts w:ascii="Consolas" w:hAnsi="Consolas"/>
          <w:b/>
          <w:noProof/>
        </w:rPr>
        <w:t>strengthR</w:t>
      </w:r>
      <w:r w:rsidR="00ED23B4">
        <w:rPr>
          <w:rFonts w:ascii="Consolas" w:hAnsi="Consolas"/>
          <w:b/>
          <w:noProof/>
        </w:rPr>
        <w:t>equired}</w:t>
      </w:r>
    </w:p>
    <w:p w14:paraId="4108AFF6" w14:textId="7E623866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ToolToWork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0C79A5E4" w:rsidR="002677BB" w:rsidRDefault="001459D8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MakingVehicle</w:t>
      </w:r>
      <w:r w:rsidR="002677B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</w:p>
    <w:p w14:paraId="67A8E10B" w14:textId="5089B0EF" w:rsidR="002677BB" w:rsidRDefault="00E95C85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553D60E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</w:p>
          <w:p w14:paraId="379D0C3D" w14:textId="5A5D1F9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1EEB4CE4" w14:textId="7C89C77D" w:rsidR="0094016B" w:rsidRPr="00EB6E8E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hift Sam</w:t>
            </w:r>
          </w:p>
          <w:p w14:paraId="43F17A4E" w14:textId="0FF7AAE2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To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21EDD403" w14:textId="6A3954B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8BF7738" w14:textId="67055A2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0</w:t>
            </w:r>
          </w:p>
          <w:p w14:paraId="344D59DD" w14:textId="0879A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0</w:t>
            </w:r>
          </w:p>
          <w:p w14:paraId="167D534F" w14:textId="0073FDB4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0</w:t>
            </w:r>
          </w:p>
          <w:p w14:paraId="60F1BBA0" w14:textId="05354E94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Vehicl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 20</w:t>
            </w:r>
          </w:p>
          <w:p w14:paraId="34B7DAFB" w14:textId="52185A6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C5895EB" w14:textId="334DC0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3D7C1DD5" w14:textId="7D848C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</w:t>
            </w:r>
          </w:p>
          <w:p w14:paraId="5D913677" w14:textId="65DCFA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</w:p>
          <w:p w14:paraId="26E35504" w14:textId="1277AA62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7A412F80" w14:textId="5533DE31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tistics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F24F6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Sara.</w:t>
            </w:r>
          </w:p>
          <w:p w14:paraId="2CDD0ED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Maria.</w:t>
            </w:r>
          </w:p>
          <w:p w14:paraId="378F2194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 type doesn't exist.</w:t>
            </w:r>
          </w:p>
          <w:p w14:paraId="0907EB9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10 to worker Sara.</w:t>
            </w:r>
          </w:p>
          <w:p w14:paraId="0FE56B2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6F4D721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Maria.</w:t>
            </w:r>
          </w:p>
          <w:p w14:paraId="091EC6E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7CC1712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41E817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uck.</w:t>
            </w:r>
          </w:p>
          <w:p w14:paraId="415A8BB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Car.</w:t>
            </w:r>
          </w:p>
          <w:p w14:paraId="49AF26F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5F7623F3" w14:textId="28864344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 xml:space="preserve">Vehicle Truck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524DFBC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14C15E69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594F967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vehicles are ready!</w:t>
            </w:r>
          </w:p>
          <w:p w14:paraId="5D4B6502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306EF68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ara, Strength: 70</w:t>
            </w:r>
          </w:p>
          <w:p w14:paraId="2BF3D1F0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43C9AF9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60</w:t>
            </w:r>
          </w:p>
          <w:p w14:paraId="56D627BB" w14:textId="2B611D2D" w:rsidR="0094016B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3 fit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BC5D9D">
        <w:trPr>
          <w:trHeight w:val="758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20E7565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03DC555A" w14:textId="46E3797B" w:rsidR="00EB6E8E" w:rsidRDefault="00EB6E8E" w:rsidP="00EB6E8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orker FirstShift Anna</w:t>
            </w:r>
          </w:p>
          <w:p w14:paraId="21592FBC" w14:textId="10F2120A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 Nicol</w:t>
            </w:r>
          </w:p>
          <w:p w14:paraId="24742978" w14:textId="37ACC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 Antonio</w:t>
            </w:r>
          </w:p>
          <w:p w14:paraId="1767B8F0" w14:textId="558128BC" w:rsidR="0094016B" w:rsidRPr="00BB76D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4</w:t>
            </w:r>
            <w:r w:rsidR="00BB76D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012E8896" w14:textId="63FBCFD3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n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13A9B36" w14:textId="1A3BB06E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06153B6" w14:textId="72657B7B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ol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0D5647A" w14:textId="6D87B46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ntonio 4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44D8FD07" w14:textId="3701007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tonio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36FE02A" w14:textId="53A6D2EB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0</w:t>
            </w:r>
          </w:p>
          <w:p w14:paraId="05F7974F" w14:textId="4D8753D5" w:rsidR="0094016B" w:rsidRPr="00002C9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2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5097E5C" w14:textId="23F26187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utomaticCar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84175C6" w14:textId="0A0517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32500B6A" w14:textId="6376A93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</w:p>
          <w:p w14:paraId="73E1B204" w14:textId="7AD605A0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utomaticCar</w:t>
            </w:r>
          </w:p>
          <w:p w14:paraId="34774169" w14:textId="26DA227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E1519A8" w14:textId="77777777" w:rsidR="0094016B" w:rsidRPr="00BC5D9D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9B6A78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Maria.</w:t>
            </w:r>
          </w:p>
          <w:p w14:paraId="0F45AB35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na.</w:t>
            </w:r>
          </w:p>
          <w:p w14:paraId="7EC5B67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Nicol.</w:t>
            </w:r>
          </w:p>
          <w:p w14:paraId="01F5E58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tonio.</w:t>
            </w:r>
          </w:p>
          <w:p w14:paraId="5172132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054923D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Anna.</w:t>
            </w:r>
          </w:p>
          <w:p w14:paraId="677AEFF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Maria.</w:t>
            </w:r>
          </w:p>
          <w:p w14:paraId="7254032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Nicol.</w:t>
            </w:r>
          </w:p>
          <w:p w14:paraId="1C0B0DF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Antonio.</w:t>
            </w:r>
          </w:p>
          <w:p w14:paraId="6F23D28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Antonio.</w:t>
            </w:r>
          </w:p>
          <w:p w14:paraId="4C4FC94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2BE8783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ctor.</w:t>
            </w:r>
          </w:p>
          <w:p w14:paraId="10579E6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AutomaticCar.</w:t>
            </w:r>
          </w:p>
          <w:p w14:paraId="0C64D4E0" w14:textId="54428DF8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in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134747BB" w14:textId="614DD581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ctor is done. 0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309786C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401B7DA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vehicles are ready!</w:t>
            </w:r>
          </w:p>
          <w:p w14:paraId="79B144D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20A9E024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70</w:t>
            </w:r>
          </w:p>
          <w:p w14:paraId="3008933B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  <w:p w14:paraId="54050338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na, Strength: 0</w:t>
            </w:r>
          </w:p>
          <w:p w14:paraId="5F594B71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0 fit left</w:t>
            </w:r>
          </w:p>
          <w:p w14:paraId="7FB00E8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Nicol, Strength: 70</w:t>
            </w:r>
          </w:p>
          <w:p w14:paraId="202B5BF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3A74E33C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tonio, Strength: 60</w:t>
            </w:r>
          </w:p>
          <w:p w14:paraId="2E08CC6D" w14:textId="313E44F9" w:rsidR="0094016B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</w:tc>
      </w:tr>
    </w:tbl>
    <w:p w14:paraId="2D5FE04B" w14:textId="5C0EFC64" w:rsidR="00E577A2" w:rsidRDefault="00663BB3" w:rsidP="0094016B">
      <w:pPr>
        <w:pStyle w:val="Heading4"/>
        <w:jc w:val="both"/>
        <w:rPr>
          <w:noProof/>
        </w:rPr>
      </w:pPr>
      <w:r>
        <w:rPr>
          <w:noProof/>
        </w:rPr>
        <w:lastRenderedPageBreak/>
        <w:t>MyTests:</w:t>
      </w:r>
    </w:p>
    <w:p w14:paraId="45F57D97" w14:textId="6BE02B42" w:rsidR="00663BB3" w:rsidRDefault="00663BB3" w:rsidP="00663BB3">
      <w:r>
        <w:t>Input 1:</w:t>
      </w:r>
    </w:p>
    <w:p w14:paraId="31C6103D" w14:textId="77777777" w:rsidR="00663BB3" w:rsidRDefault="00663BB3" w:rsidP="00663BB3">
      <w:r>
        <w:t>AddWorker FirstShift Anna</w:t>
      </w:r>
    </w:p>
    <w:p w14:paraId="1669B952" w14:textId="77777777" w:rsidR="00663BB3" w:rsidRDefault="00663BB3" w:rsidP="00663BB3">
      <w:r>
        <w:t>AddWorker FirstShift Antonio</w:t>
      </w:r>
    </w:p>
    <w:p w14:paraId="70F74B5D" w14:textId="77777777" w:rsidR="00663BB3" w:rsidRDefault="00663BB3" w:rsidP="00663BB3">
      <w:r>
        <w:t>AddToolToWorker Anna 10</w:t>
      </w:r>
    </w:p>
    <w:p w14:paraId="5A13210D" w14:textId="77777777" w:rsidR="00663BB3" w:rsidRDefault="00663BB3" w:rsidP="00663BB3">
      <w:r>
        <w:t>AddToolToWorker Anna 10</w:t>
      </w:r>
    </w:p>
    <w:p w14:paraId="2AE7C9B7" w14:textId="77777777" w:rsidR="00663BB3" w:rsidRDefault="00663BB3" w:rsidP="00663BB3">
      <w:r>
        <w:t>AddToolToWorker Anna 10</w:t>
      </w:r>
    </w:p>
    <w:p w14:paraId="19322ABA" w14:textId="77777777" w:rsidR="00663BB3" w:rsidRDefault="00663BB3" w:rsidP="00663BB3">
      <w:r>
        <w:t>AddToolToWorker Anna 10</w:t>
      </w:r>
    </w:p>
    <w:p w14:paraId="349DF2B8" w14:textId="77777777" w:rsidR="00663BB3" w:rsidRDefault="00663BB3" w:rsidP="00663BB3">
      <w:r>
        <w:t>AddToolToWorker Anna 10</w:t>
      </w:r>
    </w:p>
    <w:p w14:paraId="2A754BD2" w14:textId="77777777" w:rsidR="00663BB3" w:rsidRDefault="00663BB3" w:rsidP="00663BB3">
      <w:r>
        <w:t>AddToolToWorker Anna 10</w:t>
      </w:r>
    </w:p>
    <w:p w14:paraId="70EA7BFF" w14:textId="77777777" w:rsidR="00663BB3" w:rsidRDefault="00663BB3" w:rsidP="00663BB3">
      <w:r>
        <w:t>AddToolToWorker Anna 10</w:t>
      </w:r>
    </w:p>
    <w:p w14:paraId="6EA3D521" w14:textId="77777777" w:rsidR="00663BB3" w:rsidRDefault="00663BB3" w:rsidP="00663BB3">
      <w:r>
        <w:t>AddToolToWorker Anna 10</w:t>
      </w:r>
    </w:p>
    <w:p w14:paraId="1E34379F" w14:textId="77777777" w:rsidR="00663BB3" w:rsidRDefault="00663BB3" w:rsidP="00663BB3">
      <w:r>
        <w:t>AddToolToWorker Anna 10</w:t>
      </w:r>
    </w:p>
    <w:p w14:paraId="54468023" w14:textId="77777777" w:rsidR="00663BB3" w:rsidRDefault="00663BB3" w:rsidP="00663BB3">
      <w:r>
        <w:t>AddToolToWorker Anna 10</w:t>
      </w:r>
    </w:p>
    <w:p w14:paraId="2FAEB374" w14:textId="77777777" w:rsidR="00663BB3" w:rsidRDefault="00663BB3" w:rsidP="00663BB3">
      <w:r>
        <w:t>AddToolToWorker Anna 10</w:t>
      </w:r>
    </w:p>
    <w:p w14:paraId="5C2742D4" w14:textId="77777777" w:rsidR="00663BB3" w:rsidRDefault="00663BB3" w:rsidP="00663BB3">
      <w:r>
        <w:t>AddToolToWorker Anna 10</w:t>
      </w:r>
    </w:p>
    <w:p w14:paraId="693BA91D" w14:textId="77777777" w:rsidR="00663BB3" w:rsidRDefault="00663BB3" w:rsidP="00663BB3">
      <w:r>
        <w:t>AddToolToWorker Anna 10</w:t>
      </w:r>
    </w:p>
    <w:p w14:paraId="30D39F2B" w14:textId="77777777" w:rsidR="00663BB3" w:rsidRDefault="00663BB3" w:rsidP="00663BB3">
      <w:r>
        <w:t>AddToolToWorker Anna 10</w:t>
      </w:r>
    </w:p>
    <w:p w14:paraId="418E0219" w14:textId="77777777" w:rsidR="00663BB3" w:rsidRDefault="00663BB3" w:rsidP="00663BB3">
      <w:r>
        <w:t>AddToolToWorker Anna 10</w:t>
      </w:r>
    </w:p>
    <w:p w14:paraId="7FF34BE0" w14:textId="77777777" w:rsidR="00663BB3" w:rsidRDefault="00663BB3" w:rsidP="00663BB3">
      <w:r>
        <w:t>AddToolToWorker Anna 10</w:t>
      </w:r>
    </w:p>
    <w:p w14:paraId="33B2C590" w14:textId="77777777" w:rsidR="00663BB3" w:rsidRDefault="00663BB3" w:rsidP="00663BB3">
      <w:r>
        <w:t>AddToolToWorker Antonio 50</w:t>
      </w:r>
    </w:p>
    <w:p w14:paraId="6C520272" w14:textId="77777777" w:rsidR="00663BB3" w:rsidRDefault="00663BB3" w:rsidP="00663BB3">
      <w:r>
        <w:t>AddToolToWorker Antonio 50</w:t>
      </w:r>
    </w:p>
    <w:p w14:paraId="2134C727" w14:textId="77777777" w:rsidR="00663BB3" w:rsidRDefault="00663BB3" w:rsidP="00663BB3">
      <w:r>
        <w:t>AddToolToWorker Antonio 40</w:t>
      </w:r>
    </w:p>
    <w:p w14:paraId="00C8E0D7" w14:textId="77777777" w:rsidR="00663BB3" w:rsidRDefault="00663BB3" w:rsidP="00663BB3">
      <w:r>
        <w:t>AddToolToWorker Antonio 30</w:t>
      </w:r>
    </w:p>
    <w:p w14:paraId="35663807" w14:textId="77777777" w:rsidR="00663BB3" w:rsidRDefault="00663BB3" w:rsidP="00663BB3">
      <w:r>
        <w:t>AddVehicle Train 400</w:t>
      </w:r>
    </w:p>
    <w:p w14:paraId="2D80268F" w14:textId="77777777" w:rsidR="00663BB3" w:rsidRDefault="00663BB3" w:rsidP="00663BB3">
      <w:r>
        <w:t>MakingVehicle Train</w:t>
      </w:r>
    </w:p>
    <w:p w14:paraId="2853FBDD" w14:textId="77777777" w:rsidR="00663BB3" w:rsidRDefault="00663BB3" w:rsidP="00663BB3">
      <w:r>
        <w:t>Statistics</w:t>
      </w:r>
    </w:p>
    <w:p w14:paraId="0FFEFEA0" w14:textId="002E9783" w:rsidR="00663BB3" w:rsidRDefault="00663BB3" w:rsidP="00663BB3">
      <w:r>
        <w:t>Exit</w:t>
      </w:r>
    </w:p>
    <w:p w14:paraId="4A81F158" w14:textId="5F74B3A0" w:rsidR="00663BB3" w:rsidRDefault="00663BB3" w:rsidP="00663BB3"/>
    <w:p w14:paraId="1B1BEE00" w14:textId="17540DD1" w:rsidR="00663BB3" w:rsidRDefault="00663BB3" w:rsidP="00663BB3">
      <w:r>
        <w:t>Output 1:</w:t>
      </w:r>
    </w:p>
    <w:p w14:paraId="1A9FD880" w14:textId="77777777" w:rsidR="00663BB3" w:rsidRDefault="00663BB3" w:rsidP="00663BB3">
      <w:r>
        <w:t>Successfully added FirstShift with name Anna.</w:t>
      </w:r>
    </w:p>
    <w:p w14:paraId="014168F7" w14:textId="77777777" w:rsidR="00663BB3" w:rsidRDefault="00663BB3" w:rsidP="00663BB3">
      <w:r>
        <w:t>Successfully added FirstShift with name Antonio.</w:t>
      </w:r>
    </w:p>
    <w:p w14:paraId="456483A1" w14:textId="77777777" w:rsidR="00663BB3" w:rsidRDefault="00663BB3" w:rsidP="00663BB3">
      <w:r>
        <w:t>Successfully added tool with power 10 to worker Anna.</w:t>
      </w:r>
    </w:p>
    <w:p w14:paraId="3C1A7E4C" w14:textId="77777777" w:rsidR="00663BB3" w:rsidRDefault="00663BB3" w:rsidP="00663BB3">
      <w:r>
        <w:lastRenderedPageBreak/>
        <w:t>Successfully added tool with power 10 to worker Anna.</w:t>
      </w:r>
    </w:p>
    <w:p w14:paraId="5F6C0180" w14:textId="77777777" w:rsidR="00663BB3" w:rsidRDefault="00663BB3" w:rsidP="00663BB3">
      <w:r>
        <w:t>Successfully added tool with power 10 to worker Anna.</w:t>
      </w:r>
    </w:p>
    <w:p w14:paraId="4D8267D0" w14:textId="77777777" w:rsidR="00663BB3" w:rsidRDefault="00663BB3" w:rsidP="00663BB3">
      <w:r>
        <w:t>Successfully added tool with power 10 to worker Anna.</w:t>
      </w:r>
    </w:p>
    <w:p w14:paraId="1ED56803" w14:textId="77777777" w:rsidR="00663BB3" w:rsidRDefault="00663BB3" w:rsidP="00663BB3">
      <w:r>
        <w:t>Successfully added tool with power 10 to worker Anna.</w:t>
      </w:r>
    </w:p>
    <w:p w14:paraId="7C03FF92" w14:textId="77777777" w:rsidR="00663BB3" w:rsidRDefault="00663BB3" w:rsidP="00663BB3">
      <w:r>
        <w:t>Successfully added tool with power 10 to worker Anna.</w:t>
      </w:r>
    </w:p>
    <w:p w14:paraId="407084FE" w14:textId="77777777" w:rsidR="00663BB3" w:rsidRDefault="00663BB3" w:rsidP="00663BB3">
      <w:r>
        <w:t>Successfully added tool with power 10 to worker Anna.</w:t>
      </w:r>
    </w:p>
    <w:p w14:paraId="37AACEFA" w14:textId="77777777" w:rsidR="00663BB3" w:rsidRDefault="00663BB3" w:rsidP="00663BB3">
      <w:r>
        <w:t>Successfully added tool with power 10 to worker Anna.</w:t>
      </w:r>
    </w:p>
    <w:p w14:paraId="2ED32A55" w14:textId="77777777" w:rsidR="00663BB3" w:rsidRDefault="00663BB3" w:rsidP="00663BB3">
      <w:r>
        <w:t>Successfully added tool with power 10 to worker Anna.</w:t>
      </w:r>
    </w:p>
    <w:p w14:paraId="760BCCBA" w14:textId="77777777" w:rsidR="00663BB3" w:rsidRDefault="00663BB3" w:rsidP="00663BB3">
      <w:r>
        <w:t>Successfully added tool with power 10 to worker Anna.</w:t>
      </w:r>
    </w:p>
    <w:p w14:paraId="3DB9F135" w14:textId="77777777" w:rsidR="00663BB3" w:rsidRDefault="00663BB3" w:rsidP="00663BB3">
      <w:r>
        <w:t>Successfully added tool with power 10 to worker Anna.</w:t>
      </w:r>
    </w:p>
    <w:p w14:paraId="21675EFD" w14:textId="77777777" w:rsidR="00663BB3" w:rsidRDefault="00663BB3" w:rsidP="00663BB3">
      <w:r>
        <w:t>Successfully added tool with power 10 to worker Anna.</w:t>
      </w:r>
    </w:p>
    <w:p w14:paraId="15B3D67F" w14:textId="77777777" w:rsidR="00663BB3" w:rsidRDefault="00663BB3" w:rsidP="00663BB3">
      <w:r>
        <w:t>Successfully added tool with power 10 to worker Anna.</w:t>
      </w:r>
    </w:p>
    <w:p w14:paraId="2F387DA9" w14:textId="77777777" w:rsidR="00663BB3" w:rsidRDefault="00663BB3" w:rsidP="00663BB3">
      <w:r>
        <w:t>Successfully added tool with power 10 to worker Anna.</w:t>
      </w:r>
    </w:p>
    <w:p w14:paraId="253986BA" w14:textId="77777777" w:rsidR="00663BB3" w:rsidRDefault="00663BB3" w:rsidP="00663BB3">
      <w:r>
        <w:t>Successfully added tool with power 10 to worker Anna.</w:t>
      </w:r>
    </w:p>
    <w:p w14:paraId="2AF2483E" w14:textId="77777777" w:rsidR="00663BB3" w:rsidRDefault="00663BB3" w:rsidP="00663BB3">
      <w:r>
        <w:t>Successfully added tool with power 10 to worker Anna.</w:t>
      </w:r>
    </w:p>
    <w:p w14:paraId="2BCA2E9E" w14:textId="77777777" w:rsidR="00663BB3" w:rsidRDefault="00663BB3" w:rsidP="00663BB3">
      <w:r>
        <w:t>Successfully added tool with power 50 to worker Antonio.</w:t>
      </w:r>
    </w:p>
    <w:p w14:paraId="066B30CE" w14:textId="77777777" w:rsidR="00663BB3" w:rsidRDefault="00663BB3" w:rsidP="00663BB3">
      <w:r>
        <w:t>Successfully added tool with power 50 to worker Antonio.</w:t>
      </w:r>
    </w:p>
    <w:p w14:paraId="593BF44D" w14:textId="77777777" w:rsidR="00663BB3" w:rsidRDefault="00663BB3" w:rsidP="00663BB3">
      <w:r>
        <w:t>Successfully added tool with power 40 to worker Antonio.</w:t>
      </w:r>
    </w:p>
    <w:p w14:paraId="6C1800EA" w14:textId="77777777" w:rsidR="00663BB3" w:rsidRDefault="00663BB3" w:rsidP="00663BB3">
      <w:r>
        <w:t>Successfully added tool with power 30 to worker Antonio.</w:t>
      </w:r>
    </w:p>
    <w:p w14:paraId="6FE81421" w14:textId="77777777" w:rsidR="00663BB3" w:rsidRDefault="00663BB3" w:rsidP="00663BB3">
      <w:r>
        <w:t>Successfully added Vehicle: Train.</w:t>
      </w:r>
    </w:p>
    <w:p w14:paraId="35593165" w14:textId="77777777" w:rsidR="00663BB3" w:rsidRDefault="00663BB3" w:rsidP="00663BB3">
      <w:r>
        <w:t>Vehicle Train is not done. 6 tool/s have been unfit while working on it.</w:t>
      </w:r>
    </w:p>
    <w:p w14:paraId="39C8CFD3" w14:textId="77777777" w:rsidR="00663BB3" w:rsidRDefault="00663BB3" w:rsidP="00663BB3">
      <w:r>
        <w:t>0 vehicles are ready!</w:t>
      </w:r>
    </w:p>
    <w:p w14:paraId="67D9AD36" w14:textId="77777777" w:rsidR="00663BB3" w:rsidRDefault="00663BB3" w:rsidP="00663BB3">
      <w:r>
        <w:t>Info for workers:</w:t>
      </w:r>
    </w:p>
    <w:p w14:paraId="24D6EF79" w14:textId="77777777" w:rsidR="00663BB3" w:rsidRDefault="00663BB3" w:rsidP="00663BB3">
      <w:r>
        <w:t>Name: Anna, Strength: 0</w:t>
      </w:r>
    </w:p>
    <w:p w14:paraId="64ADBC49" w14:textId="77777777" w:rsidR="00663BB3" w:rsidRDefault="00663BB3" w:rsidP="00663BB3">
      <w:r>
        <w:t>Tools: 11 fit left</w:t>
      </w:r>
    </w:p>
    <w:p w14:paraId="781D39B9" w14:textId="77777777" w:rsidR="00663BB3" w:rsidRDefault="00663BB3" w:rsidP="00663BB3">
      <w:r>
        <w:t>Name: Antonio, Strength: 0</w:t>
      </w:r>
    </w:p>
    <w:p w14:paraId="143C5C0E" w14:textId="77777777" w:rsidR="00663BB3" w:rsidRDefault="00663BB3" w:rsidP="00663BB3">
      <w:r>
        <w:t>Tools: 3 fit left</w:t>
      </w:r>
    </w:p>
    <w:p w14:paraId="3196B643" w14:textId="1F4B2E3F" w:rsidR="00663BB3" w:rsidRDefault="00663BB3" w:rsidP="00663BB3"/>
    <w:p w14:paraId="2239EA8D" w14:textId="519979E7" w:rsidR="00663BB3" w:rsidRDefault="00663BB3" w:rsidP="00663BB3">
      <w:r>
        <w:t>Input 2:</w:t>
      </w:r>
    </w:p>
    <w:p w14:paraId="5288E072" w14:textId="77777777" w:rsidR="00663BB3" w:rsidRDefault="00663BB3" w:rsidP="00663BB3">
      <w:r>
        <w:t>AddWorker FirstShift Anna</w:t>
      </w:r>
    </w:p>
    <w:p w14:paraId="68175D7D" w14:textId="77777777" w:rsidR="00663BB3" w:rsidRDefault="00663BB3" w:rsidP="00663BB3">
      <w:r>
        <w:t>AddWorker FirstShift Antonio</w:t>
      </w:r>
    </w:p>
    <w:p w14:paraId="636A69B6" w14:textId="77777777" w:rsidR="00663BB3" w:rsidRDefault="00663BB3" w:rsidP="00663BB3">
      <w:r>
        <w:t>AddToolToWorker Anna 10</w:t>
      </w:r>
    </w:p>
    <w:p w14:paraId="04665B24" w14:textId="77777777" w:rsidR="00663BB3" w:rsidRDefault="00663BB3" w:rsidP="00663BB3">
      <w:r>
        <w:t>AddToolToWorker Anna 10</w:t>
      </w:r>
    </w:p>
    <w:p w14:paraId="65C31665" w14:textId="77777777" w:rsidR="00663BB3" w:rsidRDefault="00663BB3" w:rsidP="00663BB3">
      <w:r>
        <w:t>AddToolToWorker Anna 10</w:t>
      </w:r>
    </w:p>
    <w:p w14:paraId="083F01E1" w14:textId="77777777" w:rsidR="00663BB3" w:rsidRDefault="00663BB3" w:rsidP="00663BB3">
      <w:r>
        <w:lastRenderedPageBreak/>
        <w:t>AddToolToWorker Anna 10</w:t>
      </w:r>
    </w:p>
    <w:p w14:paraId="7437B867" w14:textId="77777777" w:rsidR="00663BB3" w:rsidRDefault="00663BB3" w:rsidP="00663BB3">
      <w:r>
        <w:t>AddToolToWorker Anna 10</w:t>
      </w:r>
    </w:p>
    <w:p w14:paraId="18AA32F1" w14:textId="77777777" w:rsidR="00663BB3" w:rsidRDefault="00663BB3" w:rsidP="00663BB3">
      <w:r>
        <w:t>AddToolToWorker Anna 10</w:t>
      </w:r>
    </w:p>
    <w:p w14:paraId="54711434" w14:textId="77777777" w:rsidR="00663BB3" w:rsidRDefault="00663BB3" w:rsidP="00663BB3">
      <w:r>
        <w:t>AddToolToWorker Anna 10</w:t>
      </w:r>
    </w:p>
    <w:p w14:paraId="1120E1C4" w14:textId="77777777" w:rsidR="00663BB3" w:rsidRDefault="00663BB3" w:rsidP="00663BB3">
      <w:r>
        <w:t>AddToolToWorker Anna 10</w:t>
      </w:r>
    </w:p>
    <w:p w14:paraId="3581CBA2" w14:textId="77777777" w:rsidR="00663BB3" w:rsidRDefault="00663BB3" w:rsidP="00663BB3">
      <w:r>
        <w:t>AddToolToWorker Anna 10</w:t>
      </w:r>
    </w:p>
    <w:p w14:paraId="4F6DDEDE" w14:textId="77777777" w:rsidR="00663BB3" w:rsidRDefault="00663BB3" w:rsidP="00663BB3">
      <w:r>
        <w:t>AddToolToWorker Anna 10</w:t>
      </w:r>
    </w:p>
    <w:p w14:paraId="450BBC65" w14:textId="77777777" w:rsidR="00663BB3" w:rsidRDefault="00663BB3" w:rsidP="00663BB3">
      <w:r>
        <w:t>AddToolToWorker Anna 10</w:t>
      </w:r>
    </w:p>
    <w:p w14:paraId="6E474F0C" w14:textId="77777777" w:rsidR="00663BB3" w:rsidRDefault="00663BB3" w:rsidP="00663BB3">
      <w:r>
        <w:t>AddToolToWorker Anna 10</w:t>
      </w:r>
    </w:p>
    <w:p w14:paraId="40B06FD4" w14:textId="77777777" w:rsidR="00663BB3" w:rsidRDefault="00663BB3" w:rsidP="00663BB3">
      <w:r>
        <w:t>AddToolToWorker Anna 10</w:t>
      </w:r>
    </w:p>
    <w:p w14:paraId="4BBEE438" w14:textId="77777777" w:rsidR="00663BB3" w:rsidRDefault="00663BB3" w:rsidP="00663BB3">
      <w:r>
        <w:t>AddToolToWorker Anna 10</w:t>
      </w:r>
    </w:p>
    <w:p w14:paraId="754607C4" w14:textId="77777777" w:rsidR="00663BB3" w:rsidRDefault="00663BB3" w:rsidP="00663BB3">
      <w:r>
        <w:t>AddToolToWorker Anna 10</w:t>
      </w:r>
    </w:p>
    <w:p w14:paraId="1AA4D8BA" w14:textId="77777777" w:rsidR="00663BB3" w:rsidRDefault="00663BB3" w:rsidP="00663BB3">
      <w:r>
        <w:t>AddToolToWorker Anna 10</w:t>
      </w:r>
    </w:p>
    <w:p w14:paraId="411B080D" w14:textId="77777777" w:rsidR="00663BB3" w:rsidRDefault="00663BB3" w:rsidP="00663BB3">
      <w:r>
        <w:t>AddToolToWorker Antonio 50</w:t>
      </w:r>
    </w:p>
    <w:p w14:paraId="4510A234" w14:textId="77777777" w:rsidR="00663BB3" w:rsidRDefault="00663BB3" w:rsidP="00663BB3">
      <w:r>
        <w:t>AddToolToWorker Antonio 50</w:t>
      </w:r>
    </w:p>
    <w:p w14:paraId="2A2B89AC" w14:textId="77777777" w:rsidR="00663BB3" w:rsidRDefault="00663BB3" w:rsidP="00663BB3">
      <w:r>
        <w:t>AddToolToWorker Antonio 40</w:t>
      </w:r>
    </w:p>
    <w:p w14:paraId="634D4AB9" w14:textId="77777777" w:rsidR="00663BB3" w:rsidRDefault="00663BB3" w:rsidP="00663BB3">
      <w:r>
        <w:t>AddToolToWorker Antonio 30</w:t>
      </w:r>
    </w:p>
    <w:p w14:paraId="273880BD" w14:textId="77777777" w:rsidR="00663BB3" w:rsidRDefault="00663BB3" w:rsidP="00663BB3">
      <w:r>
        <w:t>AddVehicle Train 5</w:t>
      </w:r>
    </w:p>
    <w:p w14:paraId="3DAF8ADB" w14:textId="77777777" w:rsidR="00663BB3" w:rsidRDefault="00663BB3" w:rsidP="00663BB3">
      <w:r>
        <w:t>AddVehicle Shit1 5</w:t>
      </w:r>
    </w:p>
    <w:p w14:paraId="126ED63E" w14:textId="77777777" w:rsidR="00663BB3" w:rsidRDefault="00663BB3" w:rsidP="00663BB3">
      <w:r>
        <w:t>AddVehicle Shit2 5</w:t>
      </w:r>
    </w:p>
    <w:p w14:paraId="411DC477" w14:textId="77777777" w:rsidR="00663BB3" w:rsidRDefault="00663BB3" w:rsidP="00663BB3">
      <w:r>
        <w:t>AddVehicle Shit3 5</w:t>
      </w:r>
    </w:p>
    <w:p w14:paraId="2E06EF0F" w14:textId="77777777" w:rsidR="00663BB3" w:rsidRDefault="00663BB3" w:rsidP="00663BB3">
      <w:r>
        <w:t>AddVehicle Shit4 5</w:t>
      </w:r>
    </w:p>
    <w:p w14:paraId="5B0DE684" w14:textId="77777777" w:rsidR="00663BB3" w:rsidRDefault="00663BB3" w:rsidP="00663BB3">
      <w:r>
        <w:t>AddVehicle Shit5 5</w:t>
      </w:r>
    </w:p>
    <w:p w14:paraId="3F514E83" w14:textId="77777777" w:rsidR="00663BB3" w:rsidRDefault="00663BB3" w:rsidP="00663BB3">
      <w:r>
        <w:t>MakingVehicle Train</w:t>
      </w:r>
    </w:p>
    <w:p w14:paraId="2D3DDB65" w14:textId="77777777" w:rsidR="00663BB3" w:rsidRDefault="00663BB3" w:rsidP="00663BB3">
      <w:r>
        <w:t>MakingVehicle Shit1</w:t>
      </w:r>
    </w:p>
    <w:p w14:paraId="3916896F" w14:textId="77777777" w:rsidR="00663BB3" w:rsidRDefault="00663BB3" w:rsidP="00663BB3">
      <w:r>
        <w:t>MakingVehicle Shit2</w:t>
      </w:r>
    </w:p>
    <w:p w14:paraId="30A335B3" w14:textId="77777777" w:rsidR="00663BB3" w:rsidRDefault="00663BB3" w:rsidP="00663BB3">
      <w:r>
        <w:t>MakingVehicle Shit3</w:t>
      </w:r>
    </w:p>
    <w:p w14:paraId="004FEDB9" w14:textId="77777777" w:rsidR="00663BB3" w:rsidRDefault="00663BB3" w:rsidP="00663BB3">
      <w:r>
        <w:t>MakingVehicle Shit4</w:t>
      </w:r>
    </w:p>
    <w:p w14:paraId="155F6F95" w14:textId="77777777" w:rsidR="00663BB3" w:rsidRDefault="00663BB3" w:rsidP="00663BB3">
      <w:r>
        <w:t>MakingVehicle Shit5</w:t>
      </w:r>
    </w:p>
    <w:p w14:paraId="09486267" w14:textId="77777777" w:rsidR="00663BB3" w:rsidRDefault="00663BB3" w:rsidP="00663BB3">
      <w:r>
        <w:t>Statistics</w:t>
      </w:r>
    </w:p>
    <w:p w14:paraId="07E67ED2" w14:textId="25AF7DE5" w:rsidR="00663BB3" w:rsidRDefault="00663BB3" w:rsidP="00663BB3">
      <w:r>
        <w:t>Exit</w:t>
      </w:r>
    </w:p>
    <w:p w14:paraId="587D74E6" w14:textId="78E1E8B9" w:rsidR="00663BB3" w:rsidRDefault="00663BB3" w:rsidP="00663BB3"/>
    <w:p w14:paraId="0DA9F50D" w14:textId="5E265A90" w:rsidR="00663BB3" w:rsidRDefault="00663BB3" w:rsidP="00663BB3">
      <w:r>
        <w:t>Output 2:</w:t>
      </w:r>
    </w:p>
    <w:p w14:paraId="26512A7D" w14:textId="77777777" w:rsidR="00663BB3" w:rsidRDefault="00663BB3" w:rsidP="00663BB3">
      <w:r>
        <w:t>Successfully added FirstShift with name Anna.</w:t>
      </w:r>
    </w:p>
    <w:p w14:paraId="12D7CBF0" w14:textId="77777777" w:rsidR="00663BB3" w:rsidRDefault="00663BB3" w:rsidP="00663BB3">
      <w:r>
        <w:lastRenderedPageBreak/>
        <w:t>Successfully added FirstShift with name Antonio.</w:t>
      </w:r>
    </w:p>
    <w:p w14:paraId="7BB77772" w14:textId="77777777" w:rsidR="00663BB3" w:rsidRDefault="00663BB3" w:rsidP="00663BB3">
      <w:r>
        <w:t>Successfully added tool with power 10 to worker Anna.</w:t>
      </w:r>
    </w:p>
    <w:p w14:paraId="486E58A2" w14:textId="77777777" w:rsidR="00663BB3" w:rsidRDefault="00663BB3" w:rsidP="00663BB3">
      <w:r>
        <w:t>Successfully added tool with power 10 to worker Anna.</w:t>
      </w:r>
    </w:p>
    <w:p w14:paraId="4C4B2162" w14:textId="77777777" w:rsidR="00663BB3" w:rsidRDefault="00663BB3" w:rsidP="00663BB3">
      <w:r>
        <w:t>Successfully added tool with power 10 to worker Anna.</w:t>
      </w:r>
    </w:p>
    <w:p w14:paraId="794C80F8" w14:textId="77777777" w:rsidR="00663BB3" w:rsidRDefault="00663BB3" w:rsidP="00663BB3">
      <w:r>
        <w:t>Successfully added tool with power 10 to worker Anna.</w:t>
      </w:r>
    </w:p>
    <w:p w14:paraId="06FC982B" w14:textId="77777777" w:rsidR="00663BB3" w:rsidRDefault="00663BB3" w:rsidP="00663BB3">
      <w:r>
        <w:t>Successfully added tool with power 10 to worker Anna.</w:t>
      </w:r>
    </w:p>
    <w:p w14:paraId="236656A8" w14:textId="77777777" w:rsidR="00663BB3" w:rsidRDefault="00663BB3" w:rsidP="00663BB3">
      <w:r>
        <w:t>Successfully added tool with power 10 to worker Anna.</w:t>
      </w:r>
    </w:p>
    <w:p w14:paraId="281724E1" w14:textId="77777777" w:rsidR="00663BB3" w:rsidRDefault="00663BB3" w:rsidP="00663BB3">
      <w:r>
        <w:t>Successfully added tool with power 10 to worker Anna.</w:t>
      </w:r>
    </w:p>
    <w:p w14:paraId="1AEE87E9" w14:textId="77777777" w:rsidR="00663BB3" w:rsidRDefault="00663BB3" w:rsidP="00663BB3">
      <w:r>
        <w:t>Successfully added tool with power 10 to worker Anna.</w:t>
      </w:r>
    </w:p>
    <w:p w14:paraId="4BE0A3A6" w14:textId="77777777" w:rsidR="00663BB3" w:rsidRDefault="00663BB3" w:rsidP="00663BB3">
      <w:r>
        <w:t>Successfully added tool with power 10 to worker Anna.</w:t>
      </w:r>
    </w:p>
    <w:p w14:paraId="03F30561" w14:textId="77777777" w:rsidR="00663BB3" w:rsidRDefault="00663BB3" w:rsidP="00663BB3">
      <w:r>
        <w:t>Successfully added tool with power 10 to worker Anna.</w:t>
      </w:r>
    </w:p>
    <w:p w14:paraId="1D220733" w14:textId="77777777" w:rsidR="00663BB3" w:rsidRDefault="00663BB3" w:rsidP="00663BB3">
      <w:r>
        <w:t>Successfully added tool with power 10 to worker Anna.</w:t>
      </w:r>
    </w:p>
    <w:p w14:paraId="3D7AE267" w14:textId="77777777" w:rsidR="00663BB3" w:rsidRDefault="00663BB3" w:rsidP="00663BB3">
      <w:r>
        <w:t>Successfully added tool with power 10 to worker Anna.</w:t>
      </w:r>
    </w:p>
    <w:p w14:paraId="2E4C7012" w14:textId="77777777" w:rsidR="00663BB3" w:rsidRDefault="00663BB3" w:rsidP="00663BB3">
      <w:r>
        <w:t>Successfully added tool with power 10 to worker Anna.</w:t>
      </w:r>
    </w:p>
    <w:p w14:paraId="45743689" w14:textId="77777777" w:rsidR="00663BB3" w:rsidRDefault="00663BB3" w:rsidP="00663BB3">
      <w:r>
        <w:t>Successfully added tool with power 10 to worker Anna.</w:t>
      </w:r>
    </w:p>
    <w:p w14:paraId="165CF100" w14:textId="77777777" w:rsidR="00663BB3" w:rsidRDefault="00663BB3" w:rsidP="00663BB3">
      <w:r>
        <w:t>Successfully added tool with power 10 to worker Anna.</w:t>
      </w:r>
    </w:p>
    <w:p w14:paraId="06964E91" w14:textId="77777777" w:rsidR="00663BB3" w:rsidRDefault="00663BB3" w:rsidP="00663BB3">
      <w:r>
        <w:t>Successfully added tool with power 10 to worker Anna.</w:t>
      </w:r>
    </w:p>
    <w:p w14:paraId="4F50C1AE" w14:textId="77777777" w:rsidR="00663BB3" w:rsidRDefault="00663BB3" w:rsidP="00663BB3">
      <w:r>
        <w:t>Successfully added tool with power 50 to worker Antonio.</w:t>
      </w:r>
    </w:p>
    <w:p w14:paraId="6823021B" w14:textId="77777777" w:rsidR="00663BB3" w:rsidRDefault="00663BB3" w:rsidP="00663BB3">
      <w:r>
        <w:t>Successfully added tool with power 50 to worker Antonio.</w:t>
      </w:r>
    </w:p>
    <w:p w14:paraId="2214B41B" w14:textId="77777777" w:rsidR="00663BB3" w:rsidRDefault="00663BB3" w:rsidP="00663BB3">
      <w:r>
        <w:t>Successfully added tool with power 40 to worker Antonio.</w:t>
      </w:r>
    </w:p>
    <w:p w14:paraId="0F4E31AD" w14:textId="77777777" w:rsidR="00663BB3" w:rsidRDefault="00663BB3" w:rsidP="00663BB3">
      <w:r>
        <w:t>Successfully added tool with power 30 to worker Antonio.</w:t>
      </w:r>
    </w:p>
    <w:p w14:paraId="45D4605C" w14:textId="77777777" w:rsidR="00663BB3" w:rsidRDefault="00663BB3" w:rsidP="00663BB3">
      <w:r>
        <w:t>Successfully added Vehicle: Train.</w:t>
      </w:r>
    </w:p>
    <w:p w14:paraId="7F819132" w14:textId="77777777" w:rsidR="00663BB3" w:rsidRDefault="00663BB3" w:rsidP="00663BB3">
      <w:r>
        <w:t>Successfully added Vehicle: Shit1.</w:t>
      </w:r>
    </w:p>
    <w:p w14:paraId="28AC1AF5" w14:textId="77777777" w:rsidR="00663BB3" w:rsidRDefault="00663BB3" w:rsidP="00663BB3">
      <w:r>
        <w:t>Successfully added Vehicle: Shit2.</w:t>
      </w:r>
    </w:p>
    <w:p w14:paraId="6D930324" w14:textId="77777777" w:rsidR="00663BB3" w:rsidRDefault="00663BB3" w:rsidP="00663BB3">
      <w:r>
        <w:t>Successfully added Vehicle: Shit3.</w:t>
      </w:r>
    </w:p>
    <w:p w14:paraId="3BEC69A0" w14:textId="77777777" w:rsidR="00663BB3" w:rsidRDefault="00663BB3" w:rsidP="00663BB3">
      <w:r>
        <w:t>Successfully added Vehicle: Shit4.</w:t>
      </w:r>
    </w:p>
    <w:p w14:paraId="779CE82D" w14:textId="77777777" w:rsidR="00663BB3" w:rsidRDefault="00663BB3" w:rsidP="00663BB3">
      <w:r>
        <w:t>Successfully added Vehicle: Shit5.</w:t>
      </w:r>
    </w:p>
    <w:p w14:paraId="59840A5F" w14:textId="77777777" w:rsidR="00663BB3" w:rsidRDefault="00663BB3" w:rsidP="00663BB3">
      <w:r>
        <w:t>Vehicle Train is done. 0 tool/s have been unfit while working on it.</w:t>
      </w:r>
    </w:p>
    <w:p w14:paraId="398EBA73" w14:textId="77777777" w:rsidR="00663BB3" w:rsidRDefault="00663BB3" w:rsidP="00663BB3">
      <w:r>
        <w:t>Vehicle Shit1 is done. 1 tool/s have been unfit while working on it.</w:t>
      </w:r>
    </w:p>
    <w:p w14:paraId="3393A2BF" w14:textId="77777777" w:rsidR="00663BB3" w:rsidRDefault="00663BB3" w:rsidP="00663BB3">
      <w:r>
        <w:t>Vehicle Shit2 is done. 1 tool/s have been unfit while working on it.</w:t>
      </w:r>
    </w:p>
    <w:p w14:paraId="41D7527A" w14:textId="77777777" w:rsidR="00663BB3" w:rsidRDefault="00663BB3" w:rsidP="00663BB3">
      <w:r>
        <w:t>Vehicle Shit3 is done. 0 tool/s have been unfit while working on it.</w:t>
      </w:r>
    </w:p>
    <w:p w14:paraId="7C83EB08" w14:textId="77777777" w:rsidR="00663BB3" w:rsidRDefault="00663BB3" w:rsidP="00663BB3">
      <w:r>
        <w:t>Vehicle Shit4 is done. 0 tool/s have been unfit while working on it.</w:t>
      </w:r>
    </w:p>
    <w:p w14:paraId="6BDC9481" w14:textId="77777777" w:rsidR="00663BB3" w:rsidRDefault="00663BB3" w:rsidP="00663BB3">
      <w:r>
        <w:t>Vehicle Shit5 is done. 0 tool/s have been unfit while working on it.</w:t>
      </w:r>
    </w:p>
    <w:p w14:paraId="083A09C9" w14:textId="77777777" w:rsidR="00663BB3" w:rsidRDefault="00663BB3" w:rsidP="00663BB3">
      <w:r>
        <w:t>6 vehicles are ready!</w:t>
      </w:r>
    </w:p>
    <w:p w14:paraId="35960D4E" w14:textId="77777777" w:rsidR="00663BB3" w:rsidRDefault="00663BB3" w:rsidP="00663BB3">
      <w:r>
        <w:lastRenderedPageBreak/>
        <w:t>Info for workers:</w:t>
      </w:r>
    </w:p>
    <w:p w14:paraId="58894665" w14:textId="77777777" w:rsidR="00663BB3" w:rsidRDefault="00663BB3" w:rsidP="00663BB3">
      <w:r>
        <w:t>Name: Anna, Strength: 70</w:t>
      </w:r>
    </w:p>
    <w:p w14:paraId="255E8176" w14:textId="77777777" w:rsidR="00663BB3" w:rsidRDefault="00663BB3" w:rsidP="00663BB3">
      <w:r>
        <w:t>Tools: 15 fit left</w:t>
      </w:r>
    </w:p>
    <w:p w14:paraId="35994D81" w14:textId="77777777" w:rsidR="00663BB3" w:rsidRDefault="00663BB3" w:rsidP="00663BB3">
      <w:r>
        <w:t>Name: Antonio, Strength: 70</w:t>
      </w:r>
    </w:p>
    <w:p w14:paraId="02B570BC" w14:textId="4AC478F7" w:rsidR="00663BB3" w:rsidRPr="00663BB3" w:rsidRDefault="00663BB3" w:rsidP="00663BB3">
      <w:r>
        <w:t>Tools: 4 fit left</w:t>
      </w:r>
      <w:bookmarkStart w:id="1" w:name="_GoBack"/>
      <w:bookmarkEnd w:id="1"/>
    </w:p>
    <w:sectPr w:rsidR="00663BB3" w:rsidRPr="00663BB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FCAE78" w14:textId="77777777" w:rsidR="003C5E94" w:rsidRDefault="003C5E94" w:rsidP="008068A2">
      <w:pPr>
        <w:spacing w:after="0" w:line="240" w:lineRule="auto"/>
      </w:pPr>
      <w:r>
        <w:separator/>
      </w:r>
    </w:p>
  </w:endnote>
  <w:endnote w:type="continuationSeparator" w:id="0">
    <w:p w14:paraId="37E2CF4E" w14:textId="77777777" w:rsidR="003C5E94" w:rsidRDefault="003C5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49CF63" w14:textId="09E24CE1" w:rsidR="00901669" w:rsidRPr="00377DD5" w:rsidRDefault="00901669" w:rsidP="00F151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0C6CB6FB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F6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6F68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ICOvfbhAAAACQEAAA8A&#10;AAAAAAAAAAAAAAAAzAQAAGRycy9kb3ducmV2LnhtbFBLBQYAAAAABAAEAPMAAADaBQAAAAA=&#10;" filled="f" stroked="f" strokeweight=".5pt">
              <v:textbox inset="0,0,0,0">
                <w:txbxContent>
                  <w:p w14:paraId="5B33FC11" w14:textId="0C6CB6FB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C6F68"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C6F68"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C98DA" w14:textId="77777777" w:rsidR="003C5E94" w:rsidRDefault="003C5E94" w:rsidP="008068A2">
      <w:pPr>
        <w:spacing w:after="0" w:line="240" w:lineRule="auto"/>
      </w:pPr>
      <w:r>
        <w:separator/>
      </w:r>
    </w:p>
  </w:footnote>
  <w:footnote w:type="continuationSeparator" w:id="0">
    <w:p w14:paraId="5CFB2AE7" w14:textId="77777777" w:rsidR="003C5E94" w:rsidRDefault="003C5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5"/>
  </w:num>
  <w:num w:numId="4">
    <w:abstractNumId w:val="31"/>
  </w:num>
  <w:num w:numId="5">
    <w:abstractNumId w:val="25"/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5"/>
  </w:num>
  <w:num w:numId="9">
    <w:abstractNumId w:val="0"/>
  </w:num>
  <w:num w:numId="10">
    <w:abstractNumId w:val="3"/>
  </w:num>
  <w:num w:numId="11">
    <w:abstractNumId w:val="20"/>
  </w:num>
  <w:num w:numId="12">
    <w:abstractNumId w:val="18"/>
  </w:num>
  <w:num w:numId="13">
    <w:abstractNumId w:val="7"/>
  </w:num>
  <w:num w:numId="14">
    <w:abstractNumId w:val="30"/>
  </w:num>
  <w:num w:numId="15">
    <w:abstractNumId w:val="19"/>
  </w:num>
  <w:num w:numId="16">
    <w:abstractNumId w:val="29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1"/>
  </w:num>
  <w:num w:numId="23">
    <w:abstractNumId w:val="36"/>
  </w:num>
  <w:num w:numId="24">
    <w:abstractNumId w:val="12"/>
  </w:num>
  <w:num w:numId="25">
    <w:abstractNumId w:val="27"/>
  </w:num>
  <w:num w:numId="26">
    <w:abstractNumId w:val="32"/>
  </w:num>
  <w:num w:numId="27">
    <w:abstractNumId w:val="26"/>
  </w:num>
  <w:num w:numId="28">
    <w:abstractNumId w:val="24"/>
  </w:num>
  <w:num w:numId="29">
    <w:abstractNumId w:val="4"/>
  </w:num>
  <w:num w:numId="30">
    <w:abstractNumId w:val="22"/>
  </w:num>
  <w:num w:numId="31">
    <w:abstractNumId w:val="14"/>
  </w:num>
  <w:num w:numId="32">
    <w:abstractNumId w:val="33"/>
  </w:num>
  <w:num w:numId="33">
    <w:abstractNumId w:val="17"/>
  </w:num>
  <w:num w:numId="34">
    <w:abstractNumId w:val="23"/>
  </w:num>
  <w:num w:numId="35">
    <w:abstractNumId w:val="35"/>
  </w:num>
  <w:num w:numId="36">
    <w:abstractNumId w:val="8"/>
  </w:num>
  <w:num w:numId="37">
    <w:abstractNumId w:val="11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MqwFAMaMJsMtAAAA"/>
  </w:docVars>
  <w:rsids>
    <w:rsidRoot w:val="008068A2"/>
    <w:rsid w:val="000006BB"/>
    <w:rsid w:val="00002C1C"/>
    <w:rsid w:val="00002C90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86B"/>
    <w:rsid w:val="00033BED"/>
    <w:rsid w:val="00043E59"/>
    <w:rsid w:val="00045527"/>
    <w:rsid w:val="00045C16"/>
    <w:rsid w:val="00052C07"/>
    <w:rsid w:val="00055415"/>
    <w:rsid w:val="0006283E"/>
    <w:rsid w:val="00064D15"/>
    <w:rsid w:val="0007729E"/>
    <w:rsid w:val="00086727"/>
    <w:rsid w:val="00086FE5"/>
    <w:rsid w:val="000A0444"/>
    <w:rsid w:val="000A0C37"/>
    <w:rsid w:val="000A3A0C"/>
    <w:rsid w:val="000A6794"/>
    <w:rsid w:val="000B2100"/>
    <w:rsid w:val="000B39E6"/>
    <w:rsid w:val="000B56F0"/>
    <w:rsid w:val="000B7DF3"/>
    <w:rsid w:val="000C7556"/>
    <w:rsid w:val="000D7758"/>
    <w:rsid w:val="000F0419"/>
    <w:rsid w:val="000F1FCC"/>
    <w:rsid w:val="00103906"/>
    <w:rsid w:val="0010734B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459D8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0DD4"/>
    <w:rsid w:val="00195B2A"/>
    <w:rsid w:val="00197E64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1F2CEE"/>
    <w:rsid w:val="001F53F1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5529F"/>
    <w:rsid w:val="00262AF0"/>
    <w:rsid w:val="00264287"/>
    <w:rsid w:val="0026589D"/>
    <w:rsid w:val="002664E1"/>
    <w:rsid w:val="002674C4"/>
    <w:rsid w:val="002677BB"/>
    <w:rsid w:val="00273116"/>
    <w:rsid w:val="00275D9A"/>
    <w:rsid w:val="002801E1"/>
    <w:rsid w:val="002819B5"/>
    <w:rsid w:val="00286ECC"/>
    <w:rsid w:val="002A2D2D"/>
    <w:rsid w:val="002B5424"/>
    <w:rsid w:val="002C0417"/>
    <w:rsid w:val="002C627A"/>
    <w:rsid w:val="002C71C6"/>
    <w:rsid w:val="002D2F6A"/>
    <w:rsid w:val="002D74E4"/>
    <w:rsid w:val="002D7FB3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41092"/>
    <w:rsid w:val="003568BC"/>
    <w:rsid w:val="00366C9C"/>
    <w:rsid w:val="003735EF"/>
    <w:rsid w:val="00373DC9"/>
    <w:rsid w:val="00377DD5"/>
    <w:rsid w:val="00380A57"/>
    <w:rsid w:val="003817EF"/>
    <w:rsid w:val="00382A45"/>
    <w:rsid w:val="00386196"/>
    <w:rsid w:val="003924F8"/>
    <w:rsid w:val="00393732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410D"/>
    <w:rsid w:val="003B5CAA"/>
    <w:rsid w:val="003B6A53"/>
    <w:rsid w:val="003C1775"/>
    <w:rsid w:val="003C5E94"/>
    <w:rsid w:val="003D2CF5"/>
    <w:rsid w:val="003D46B3"/>
    <w:rsid w:val="003E01BC"/>
    <w:rsid w:val="003E1013"/>
    <w:rsid w:val="003E13AB"/>
    <w:rsid w:val="003E167F"/>
    <w:rsid w:val="003E2A3C"/>
    <w:rsid w:val="003E2F33"/>
    <w:rsid w:val="003E5955"/>
    <w:rsid w:val="003E63CB"/>
    <w:rsid w:val="003E6BFB"/>
    <w:rsid w:val="003F1864"/>
    <w:rsid w:val="003F2964"/>
    <w:rsid w:val="00402689"/>
    <w:rsid w:val="00402810"/>
    <w:rsid w:val="004104B8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0110"/>
    <w:rsid w:val="00485BB2"/>
    <w:rsid w:val="00491748"/>
    <w:rsid w:val="00493C10"/>
    <w:rsid w:val="004965BE"/>
    <w:rsid w:val="004A28F2"/>
    <w:rsid w:val="004A475C"/>
    <w:rsid w:val="004A4B9C"/>
    <w:rsid w:val="004A7E77"/>
    <w:rsid w:val="004B0123"/>
    <w:rsid w:val="004B16F8"/>
    <w:rsid w:val="004B2208"/>
    <w:rsid w:val="004B6024"/>
    <w:rsid w:val="004C0A80"/>
    <w:rsid w:val="004C111A"/>
    <w:rsid w:val="004C6F68"/>
    <w:rsid w:val="004D03E1"/>
    <w:rsid w:val="004D29A9"/>
    <w:rsid w:val="004D50AD"/>
    <w:rsid w:val="004E0D4F"/>
    <w:rsid w:val="004E0FC6"/>
    <w:rsid w:val="004E5A63"/>
    <w:rsid w:val="004E73A3"/>
    <w:rsid w:val="004E78C1"/>
    <w:rsid w:val="004F3376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71A91"/>
    <w:rsid w:val="00574996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5A01"/>
    <w:rsid w:val="005C6A24"/>
    <w:rsid w:val="005C7D85"/>
    <w:rsid w:val="005D3B70"/>
    <w:rsid w:val="005D6AAA"/>
    <w:rsid w:val="005E04CE"/>
    <w:rsid w:val="005E0DEC"/>
    <w:rsid w:val="005E6CC9"/>
    <w:rsid w:val="005F0ECB"/>
    <w:rsid w:val="005F1350"/>
    <w:rsid w:val="005F2CEF"/>
    <w:rsid w:val="005F4835"/>
    <w:rsid w:val="005F4994"/>
    <w:rsid w:val="00600083"/>
    <w:rsid w:val="00600FD8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3BB3"/>
    <w:rsid w:val="006640AE"/>
    <w:rsid w:val="00670041"/>
    <w:rsid w:val="00671FE2"/>
    <w:rsid w:val="006763ED"/>
    <w:rsid w:val="00681B42"/>
    <w:rsid w:val="00681F35"/>
    <w:rsid w:val="00682DF5"/>
    <w:rsid w:val="00683E71"/>
    <w:rsid w:val="00691617"/>
    <w:rsid w:val="00694CF9"/>
    <w:rsid w:val="006950A4"/>
    <w:rsid w:val="00695634"/>
    <w:rsid w:val="006A2903"/>
    <w:rsid w:val="006A2D45"/>
    <w:rsid w:val="006A4E03"/>
    <w:rsid w:val="006B0BA7"/>
    <w:rsid w:val="006B112A"/>
    <w:rsid w:val="006B17C1"/>
    <w:rsid w:val="006C192D"/>
    <w:rsid w:val="006D239A"/>
    <w:rsid w:val="006D27EB"/>
    <w:rsid w:val="006E2245"/>
    <w:rsid w:val="006E31AD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0CC4"/>
    <w:rsid w:val="00742CFB"/>
    <w:rsid w:val="00744AF4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B6359"/>
    <w:rsid w:val="007B7DEF"/>
    <w:rsid w:val="007C128B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E718F"/>
    <w:rsid w:val="007F04BF"/>
    <w:rsid w:val="007F177C"/>
    <w:rsid w:val="007F44DF"/>
    <w:rsid w:val="007F5336"/>
    <w:rsid w:val="007F5F65"/>
    <w:rsid w:val="00801502"/>
    <w:rsid w:val="00801976"/>
    <w:rsid w:val="0080310F"/>
    <w:rsid w:val="008063E1"/>
    <w:rsid w:val="008068A2"/>
    <w:rsid w:val="008105A0"/>
    <w:rsid w:val="00811E24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958B4"/>
    <w:rsid w:val="008A6DA4"/>
    <w:rsid w:val="008B07D7"/>
    <w:rsid w:val="008B54E6"/>
    <w:rsid w:val="008B557F"/>
    <w:rsid w:val="008B732D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338E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34536"/>
    <w:rsid w:val="00937BCF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0410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842D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85"/>
    <w:rsid w:val="00B37EF0"/>
    <w:rsid w:val="00B41F12"/>
    <w:rsid w:val="00B50482"/>
    <w:rsid w:val="00B5508E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A496A"/>
    <w:rsid w:val="00BB05FA"/>
    <w:rsid w:val="00BB5B10"/>
    <w:rsid w:val="00BB76D0"/>
    <w:rsid w:val="00BB7DCF"/>
    <w:rsid w:val="00BC4B97"/>
    <w:rsid w:val="00BC56D6"/>
    <w:rsid w:val="00BC5D9D"/>
    <w:rsid w:val="00BC6169"/>
    <w:rsid w:val="00BC658B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1E64"/>
    <w:rsid w:val="00C43B64"/>
    <w:rsid w:val="00C459F9"/>
    <w:rsid w:val="00C5123D"/>
    <w:rsid w:val="00C53F37"/>
    <w:rsid w:val="00C5499A"/>
    <w:rsid w:val="00C578B9"/>
    <w:rsid w:val="00C57B90"/>
    <w:rsid w:val="00C62A0F"/>
    <w:rsid w:val="00C63804"/>
    <w:rsid w:val="00C82862"/>
    <w:rsid w:val="00C84E4D"/>
    <w:rsid w:val="00C8562F"/>
    <w:rsid w:val="00CA2FD0"/>
    <w:rsid w:val="00CA3DC5"/>
    <w:rsid w:val="00CB252D"/>
    <w:rsid w:val="00CB5899"/>
    <w:rsid w:val="00CB626D"/>
    <w:rsid w:val="00CC3FF7"/>
    <w:rsid w:val="00CD1473"/>
    <w:rsid w:val="00CD310E"/>
    <w:rsid w:val="00CD5181"/>
    <w:rsid w:val="00CD7485"/>
    <w:rsid w:val="00CD7F5D"/>
    <w:rsid w:val="00CE0509"/>
    <w:rsid w:val="00CE13AF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47795"/>
    <w:rsid w:val="00D50F79"/>
    <w:rsid w:val="00D55C10"/>
    <w:rsid w:val="00D66722"/>
    <w:rsid w:val="00D669A4"/>
    <w:rsid w:val="00D72764"/>
    <w:rsid w:val="00D73957"/>
    <w:rsid w:val="00D75F7F"/>
    <w:rsid w:val="00D8395C"/>
    <w:rsid w:val="00D83D6A"/>
    <w:rsid w:val="00D910AA"/>
    <w:rsid w:val="00D952C4"/>
    <w:rsid w:val="00DA20ED"/>
    <w:rsid w:val="00DB0170"/>
    <w:rsid w:val="00DB0463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52B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192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6CAD"/>
    <w:rsid w:val="00E77409"/>
    <w:rsid w:val="00E80E3D"/>
    <w:rsid w:val="00E82E7F"/>
    <w:rsid w:val="00E86D42"/>
    <w:rsid w:val="00E870B8"/>
    <w:rsid w:val="00E90A6F"/>
    <w:rsid w:val="00E939D5"/>
    <w:rsid w:val="00E95C85"/>
    <w:rsid w:val="00E97AC7"/>
    <w:rsid w:val="00EA1019"/>
    <w:rsid w:val="00EA2C1C"/>
    <w:rsid w:val="00EA3318"/>
    <w:rsid w:val="00EA3B29"/>
    <w:rsid w:val="00EA7EE7"/>
    <w:rsid w:val="00EB4AB4"/>
    <w:rsid w:val="00EB4D5D"/>
    <w:rsid w:val="00EB6E8E"/>
    <w:rsid w:val="00EB7421"/>
    <w:rsid w:val="00EC36F5"/>
    <w:rsid w:val="00EC5A4D"/>
    <w:rsid w:val="00EC704B"/>
    <w:rsid w:val="00ED0DEA"/>
    <w:rsid w:val="00ED23B4"/>
    <w:rsid w:val="00ED6C87"/>
    <w:rsid w:val="00ED73C4"/>
    <w:rsid w:val="00EF0074"/>
    <w:rsid w:val="00F01E56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18C7"/>
    <w:rsid w:val="00F6369D"/>
    <w:rsid w:val="00F655ED"/>
    <w:rsid w:val="00F7033C"/>
    <w:rsid w:val="00F716D4"/>
    <w:rsid w:val="00F72E67"/>
    <w:rsid w:val="00F8095D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D49E1"/>
    <w:rsid w:val="00FE038F"/>
    <w:rsid w:val="00FE0822"/>
    <w:rsid w:val="00FE0CD1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AF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035086-B55E-471F-A6BC-7BCFBCAC3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7</TotalTime>
  <Pages>13</Pages>
  <Words>2559</Words>
  <Characters>14591</Characters>
  <Application>Microsoft Office Word</Application>
  <DocSecurity>0</DocSecurity>
  <Lines>121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32</cp:revision>
  <cp:lastPrinted>2015-10-26T22:35:00Z</cp:lastPrinted>
  <dcterms:created xsi:type="dcterms:W3CDTF">2023-03-06T10:10:00Z</dcterms:created>
  <dcterms:modified xsi:type="dcterms:W3CDTF">2023-11-09T16:5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